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4501FC" w14:textId="2CDF31D3" w:rsidR="00971F04" w:rsidRPr="003003A0" w:rsidRDefault="003003A0" w:rsidP="00D87497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Fonts w:ascii="Nirmala UI" w:eastAsia="Times New Roman" w:hAnsi="Nirmala UI" w:cs="Nirmala UI"/>
          <w:b/>
          <w:sz w:val="40"/>
          <w:szCs w:val="40"/>
          <w:bdr w:val="none" w:sz="0" w:space="0" w:color="auto" w:frame="1"/>
          <w:lang w:eastAsia="en-IE"/>
        </w:rPr>
      </w:pPr>
      <w:r w:rsidRPr="003003A0">
        <w:rPr>
          <w:rFonts w:ascii="Nirmala UI" w:eastAsia="Times New Roman" w:hAnsi="Nirmala UI" w:cs="Nirmala UI"/>
          <w:b/>
          <w:noProof/>
          <w:sz w:val="32"/>
          <w:szCs w:val="32"/>
          <w:bdr w:val="none" w:sz="0" w:space="0" w:color="auto" w:frame="1"/>
          <w:lang w:eastAsia="en-IE"/>
        </w:rPr>
        <w:drawing>
          <wp:anchor distT="0" distB="0" distL="114300" distR="114300" simplePos="0" relativeHeight="251661824" behindDoc="1" locked="0" layoutInCell="1" allowOverlap="1" wp14:anchorId="7261222C" wp14:editId="70E26D2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261360" cy="2424335"/>
            <wp:effectExtent l="0" t="0" r="0" b="0"/>
            <wp:wrapTight wrapText="bothSides">
              <wp:wrapPolygon edited="0">
                <wp:start x="16528" y="0"/>
                <wp:lineTo x="15771" y="340"/>
                <wp:lineTo x="14131" y="2207"/>
                <wp:lineTo x="13626" y="5433"/>
                <wp:lineTo x="1766" y="6112"/>
                <wp:lineTo x="0" y="6451"/>
                <wp:lineTo x="0" y="21391"/>
                <wp:lineTo x="16780" y="21391"/>
                <wp:lineTo x="17537" y="21221"/>
                <wp:lineTo x="17033" y="19184"/>
                <wp:lineTo x="20313" y="18844"/>
                <wp:lineTo x="20692" y="16977"/>
                <wp:lineTo x="19304" y="16298"/>
                <wp:lineTo x="21449" y="14939"/>
                <wp:lineTo x="21449" y="10865"/>
                <wp:lineTo x="17033" y="10865"/>
                <wp:lineTo x="21322" y="9677"/>
                <wp:lineTo x="21449" y="7300"/>
                <wp:lineTo x="21449" y="2207"/>
                <wp:lineTo x="19935" y="509"/>
                <wp:lineTo x="19051" y="0"/>
                <wp:lineTo x="16528" y="0"/>
              </wp:wrapPolygon>
            </wp:wrapTight>
            <wp:docPr id="1426125724" name="Picture 5" descr="A logo for a conferen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125724" name="Picture 5" descr="A logo for a conferenc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242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0B754B" w14:textId="16BD99AF" w:rsidR="00795801" w:rsidRPr="003003A0" w:rsidRDefault="00795801" w:rsidP="00D87497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Fonts w:ascii="Nirmala UI" w:eastAsia="Times New Roman" w:hAnsi="Nirmala UI" w:cs="Nirmala UI"/>
          <w:b/>
          <w:sz w:val="40"/>
          <w:szCs w:val="40"/>
          <w:bdr w:val="none" w:sz="0" w:space="0" w:color="auto" w:frame="1"/>
          <w:lang w:eastAsia="en-IE"/>
        </w:rPr>
      </w:pPr>
    </w:p>
    <w:p w14:paraId="0F7AB717" w14:textId="53F9AFEE" w:rsidR="00795801" w:rsidRPr="003003A0" w:rsidRDefault="00795801" w:rsidP="00D87497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Fonts w:ascii="Nirmala UI" w:eastAsia="Times New Roman" w:hAnsi="Nirmala UI" w:cs="Nirmala UI"/>
          <w:b/>
          <w:sz w:val="32"/>
          <w:szCs w:val="32"/>
          <w:bdr w:val="none" w:sz="0" w:space="0" w:color="auto" w:frame="1"/>
          <w:lang w:eastAsia="en-IE"/>
        </w:rPr>
      </w:pPr>
    </w:p>
    <w:p w14:paraId="4E91E652" w14:textId="77777777" w:rsidR="00795801" w:rsidRPr="003003A0" w:rsidRDefault="00795801" w:rsidP="00D87497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Fonts w:ascii="Nirmala UI" w:eastAsia="Times New Roman" w:hAnsi="Nirmala UI" w:cs="Nirmala UI"/>
          <w:b/>
          <w:sz w:val="32"/>
          <w:szCs w:val="32"/>
          <w:bdr w:val="none" w:sz="0" w:space="0" w:color="auto" w:frame="1"/>
          <w:lang w:eastAsia="en-IE"/>
        </w:rPr>
      </w:pPr>
    </w:p>
    <w:p w14:paraId="7C6CA3F6" w14:textId="54D99BD0" w:rsidR="00795801" w:rsidRPr="003003A0" w:rsidRDefault="00795801" w:rsidP="00650EA4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Style w:val="apple-converted-space"/>
          <w:rFonts w:ascii="Nirmala Text" w:hAnsi="Nirmala Text" w:cs="Nirmala Text"/>
          <w:b/>
          <w:sz w:val="32"/>
          <w:szCs w:val="32"/>
          <w:shd w:val="clear" w:color="auto" w:fill="FFFFFF"/>
        </w:rPr>
      </w:pPr>
    </w:p>
    <w:p w14:paraId="26031EA1" w14:textId="77777777" w:rsidR="003003A0" w:rsidRPr="003003A0" w:rsidRDefault="003003A0" w:rsidP="00650EA4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Style w:val="apple-converted-space"/>
          <w:rFonts w:ascii="Nirmala Text" w:hAnsi="Nirmala Text" w:cs="Nirmala Text"/>
          <w:b/>
          <w:sz w:val="32"/>
          <w:szCs w:val="32"/>
          <w:shd w:val="clear" w:color="auto" w:fill="FFFFFF"/>
        </w:rPr>
      </w:pPr>
    </w:p>
    <w:p w14:paraId="7760202F" w14:textId="77777777" w:rsidR="003003A0" w:rsidRPr="003003A0" w:rsidRDefault="003003A0" w:rsidP="00650EA4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Style w:val="apple-converted-space"/>
          <w:rFonts w:ascii="Nirmala Text" w:hAnsi="Nirmala Text" w:cs="Nirmala Text"/>
          <w:b/>
          <w:sz w:val="32"/>
          <w:szCs w:val="32"/>
          <w:shd w:val="clear" w:color="auto" w:fill="FFFFFF"/>
        </w:rPr>
      </w:pPr>
    </w:p>
    <w:p w14:paraId="7A3D9571" w14:textId="77777777" w:rsidR="003003A0" w:rsidRPr="003003A0" w:rsidRDefault="003003A0" w:rsidP="00650EA4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Style w:val="apple-converted-space"/>
          <w:rFonts w:ascii="Nirmala Text" w:hAnsi="Nirmala Text" w:cs="Nirmala Text"/>
          <w:b/>
          <w:sz w:val="32"/>
          <w:szCs w:val="32"/>
          <w:shd w:val="clear" w:color="auto" w:fill="FFFFFF"/>
        </w:rPr>
      </w:pPr>
    </w:p>
    <w:p w14:paraId="52A33B0B" w14:textId="3DBF982C" w:rsidR="00C23D64" w:rsidRPr="003003A0" w:rsidRDefault="00971F04" w:rsidP="00650EA4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Style w:val="apple-converted-space"/>
        </w:rPr>
      </w:pPr>
      <w:r w:rsidRPr="003003A0">
        <w:rPr>
          <w:rStyle w:val="apple-converted-space"/>
          <w:rFonts w:ascii="Nirmala Text" w:hAnsi="Nirmala Text" w:cs="Nirmala Text"/>
          <w:b/>
          <w:sz w:val="32"/>
          <w:szCs w:val="32"/>
          <w:shd w:val="clear" w:color="auto" w:fill="FFFFFF"/>
        </w:rPr>
        <w:t>Global Agritourism Conference Scholarship Programme</w:t>
      </w:r>
      <w:r w:rsidR="00650EA4" w:rsidRPr="003003A0">
        <w:rPr>
          <w:rStyle w:val="apple-converted-space"/>
          <w:rFonts w:ascii="Nirmala Text" w:hAnsi="Nirmala Text" w:cs="Nirmala Text"/>
          <w:b/>
          <w:sz w:val="32"/>
          <w:szCs w:val="32"/>
          <w:shd w:val="clear" w:color="auto" w:fill="FFFFFF"/>
        </w:rPr>
        <w:t xml:space="preserve"> </w:t>
      </w:r>
      <w:r w:rsidR="00C23D64" w:rsidRPr="003003A0">
        <w:rPr>
          <w:rStyle w:val="apple-converted-space"/>
          <w:rFonts w:ascii="Nirmala Text" w:hAnsi="Nirmala Text" w:cs="Nirmala Text"/>
          <w:b/>
          <w:sz w:val="32"/>
          <w:szCs w:val="32"/>
          <w:shd w:val="clear" w:color="auto" w:fill="FFFFFF"/>
        </w:rPr>
        <w:t>Submission Guidelines</w:t>
      </w:r>
    </w:p>
    <w:p w14:paraId="4ECB6C4D" w14:textId="52141115" w:rsidR="00FD30D8" w:rsidRPr="003003A0" w:rsidRDefault="00FD30D8" w:rsidP="00795801">
      <w:pPr>
        <w:shd w:val="clear" w:color="auto" w:fill="FFFFFF"/>
        <w:spacing w:after="0" w:line="240" w:lineRule="auto"/>
        <w:textAlignment w:val="baseline"/>
        <w:rPr>
          <w:rFonts w:cs="Nirmala UI"/>
          <w:shd w:val="clear" w:color="auto" w:fill="FFFFFF"/>
        </w:rPr>
      </w:pPr>
    </w:p>
    <w:p w14:paraId="0099C7F1" w14:textId="01389C6D" w:rsidR="00F103C5" w:rsidRPr="003003A0" w:rsidRDefault="00F103C5" w:rsidP="00995489">
      <w:pPr>
        <w:shd w:val="clear" w:color="auto" w:fill="FFFFFF"/>
        <w:spacing w:after="0" w:line="240" w:lineRule="auto"/>
        <w:textAlignment w:val="baseline"/>
        <w:rPr>
          <w:rStyle w:val="apple-converted-space"/>
          <w:rFonts w:ascii="Nirmala UI" w:hAnsi="Nirmala UI" w:cs="Nirmala UI"/>
          <w:shd w:val="clear" w:color="auto" w:fill="FFFFFF"/>
        </w:rPr>
      </w:pPr>
    </w:p>
    <w:p w14:paraId="73D5AB55" w14:textId="60257C5F" w:rsidR="00C610E5" w:rsidRPr="003003A0" w:rsidRDefault="00C610E5" w:rsidP="00995489">
      <w:pPr>
        <w:shd w:val="clear" w:color="auto" w:fill="FFFFFF"/>
        <w:spacing w:after="0" w:line="240" w:lineRule="auto"/>
        <w:textAlignment w:val="baseline"/>
        <w:rPr>
          <w:rStyle w:val="Heading4Char"/>
          <w:color w:val="auto"/>
          <w:sz w:val="24"/>
          <w:szCs w:val="24"/>
          <w:lang w:eastAsia="en-IE"/>
        </w:rPr>
      </w:pPr>
      <w:r w:rsidRPr="003003A0">
        <w:rPr>
          <w:rStyle w:val="Heading4Char"/>
          <w:color w:val="auto"/>
          <w:sz w:val="24"/>
          <w:szCs w:val="24"/>
          <w:lang w:eastAsia="en-IE"/>
        </w:rPr>
        <w:t>IMPORTANT INFORMATION ON THE SUBMISSION PROCESS</w:t>
      </w:r>
    </w:p>
    <w:p w14:paraId="39A0DF4C" w14:textId="5D84732E" w:rsidR="00C610E5" w:rsidRPr="003003A0" w:rsidRDefault="00C610E5" w:rsidP="00C610E5">
      <w:pPr>
        <w:pStyle w:val="ListParagraph"/>
        <w:numPr>
          <w:ilvl w:val="0"/>
          <w:numId w:val="37"/>
        </w:numPr>
        <w:rPr>
          <w:rStyle w:val="apple-converted-space"/>
          <w:rFonts w:ascii="Nirmala UI" w:hAnsi="Nirmala UI" w:cs="Nirmala UI"/>
          <w:shd w:val="clear" w:color="auto" w:fill="FFFFFF"/>
        </w:rPr>
      </w:pPr>
      <w:r w:rsidRPr="003003A0">
        <w:rPr>
          <w:rStyle w:val="apple-converted-space"/>
          <w:rFonts w:ascii="Nirmala UI" w:hAnsi="Nirmala UI" w:cs="Nirmala UI"/>
          <w:shd w:val="clear" w:color="auto" w:fill="FFFFFF"/>
        </w:rPr>
        <w:t xml:space="preserve">The </w:t>
      </w:r>
      <w:r w:rsidR="00F766D4" w:rsidRPr="003003A0">
        <w:rPr>
          <w:rStyle w:val="apple-converted-space"/>
          <w:rFonts w:ascii="Nirmala UI" w:hAnsi="Nirmala UI" w:cs="Nirmala UI"/>
          <w:shd w:val="clear" w:color="auto" w:fill="FFFFFF"/>
        </w:rPr>
        <w:t>scholarship applicant</w:t>
      </w:r>
      <w:r w:rsidRPr="003003A0">
        <w:rPr>
          <w:rStyle w:val="apple-converted-space"/>
          <w:rFonts w:ascii="Nirmala UI" w:hAnsi="Nirmala UI" w:cs="Nirmala UI"/>
          <w:shd w:val="clear" w:color="auto" w:fill="FFFFFF"/>
        </w:rPr>
        <w:t xml:space="preserve"> must submit </w:t>
      </w:r>
      <w:r w:rsidR="00F766D4" w:rsidRPr="003003A0">
        <w:rPr>
          <w:rStyle w:val="apple-converted-space"/>
          <w:rFonts w:ascii="Nirmala UI" w:hAnsi="Nirmala UI" w:cs="Nirmala UI"/>
          <w:shd w:val="clear" w:color="auto" w:fill="FFFFFF"/>
        </w:rPr>
        <w:t>in English</w:t>
      </w:r>
      <w:r w:rsidR="00000A53" w:rsidRPr="003003A0">
        <w:rPr>
          <w:rStyle w:val="apple-converted-space"/>
          <w:rFonts w:ascii="Nirmala UI" w:hAnsi="Nirmala UI" w:cs="Nirmala UI"/>
          <w:shd w:val="clear" w:color="auto" w:fill="FFFFFF"/>
        </w:rPr>
        <w:t>.</w:t>
      </w:r>
    </w:p>
    <w:p w14:paraId="419C97C3" w14:textId="2E072D2F" w:rsidR="00C610E5" w:rsidRPr="003003A0" w:rsidRDefault="00C610E5" w:rsidP="183D948C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Style w:val="apple-converted-space"/>
          <w:rFonts w:ascii="Nirmala UI" w:hAnsi="Nirmala UI" w:cs="Nirmala UI"/>
        </w:rPr>
      </w:pPr>
      <w:r w:rsidRPr="003003A0">
        <w:rPr>
          <w:rStyle w:val="apple-converted-space"/>
          <w:rFonts w:ascii="Nirmala UI" w:hAnsi="Nirmala UI" w:cs="Nirmala UI"/>
          <w:shd w:val="clear" w:color="auto" w:fill="FFFFFF"/>
        </w:rPr>
        <w:t>All a</w:t>
      </w:r>
      <w:r w:rsidR="001D266F" w:rsidRPr="003003A0">
        <w:rPr>
          <w:rStyle w:val="apple-converted-space"/>
          <w:rFonts w:ascii="Nirmala UI" w:hAnsi="Nirmala UI" w:cs="Nirmala UI"/>
          <w:shd w:val="clear" w:color="auto" w:fill="FFFFFF"/>
        </w:rPr>
        <w:t xml:space="preserve">pplications </w:t>
      </w:r>
      <w:r w:rsidRPr="003003A0">
        <w:rPr>
          <w:rStyle w:val="apple-converted-space"/>
          <w:rFonts w:ascii="Nirmala UI" w:hAnsi="Nirmala UI" w:cs="Nirmala UI"/>
          <w:shd w:val="clear" w:color="auto" w:fill="FFFFFF"/>
        </w:rPr>
        <w:t>must be received by the submission deadline to be</w:t>
      </w:r>
      <w:r w:rsidR="33F0F089" w:rsidRPr="003003A0">
        <w:rPr>
          <w:rStyle w:val="apple-converted-space"/>
          <w:rFonts w:ascii="Nirmala UI" w:hAnsi="Nirmala UI" w:cs="Nirmala UI"/>
          <w:shd w:val="clear" w:color="auto" w:fill="FFFFFF"/>
        </w:rPr>
        <w:t xml:space="preserve"> </w:t>
      </w:r>
      <w:r w:rsidR="33F0F089" w:rsidRPr="003003A0">
        <w:rPr>
          <w:rStyle w:val="apple-converted-space"/>
          <w:rFonts w:ascii="Nirmala UI" w:hAnsi="Nirmala UI" w:cs="Nirmala UI"/>
        </w:rPr>
        <w:t>considered.</w:t>
      </w:r>
    </w:p>
    <w:p w14:paraId="780C93DF" w14:textId="74A5493B" w:rsidR="001D266F" w:rsidRPr="003003A0" w:rsidRDefault="001D266F" w:rsidP="00C610E5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textAlignment w:val="baseline"/>
        <w:rPr>
          <w:rFonts w:ascii="Nirmala UI" w:hAnsi="Nirmala UI" w:cs="Nirmala UI"/>
          <w:shd w:val="clear" w:color="auto" w:fill="FFFFFF"/>
        </w:rPr>
      </w:pPr>
      <w:r w:rsidRPr="003003A0">
        <w:rPr>
          <w:rFonts w:ascii="Nirmala UI" w:hAnsi="Nirmala UI" w:cs="Nirmala UI"/>
          <w:shd w:val="clear" w:color="auto" w:fill="FFFFFF"/>
        </w:rPr>
        <w:t xml:space="preserve">This application has only been submitted once for </w:t>
      </w:r>
      <w:r w:rsidR="007C62FB" w:rsidRPr="003003A0">
        <w:rPr>
          <w:rFonts w:ascii="Nirmala UI" w:hAnsi="Nirmala UI" w:cs="Nirmala UI"/>
          <w:shd w:val="clear" w:color="auto" w:fill="FFFFFF"/>
        </w:rPr>
        <w:t>the Global Agritourism Conference 2026</w:t>
      </w:r>
      <w:r w:rsidRPr="003003A0">
        <w:rPr>
          <w:rFonts w:ascii="Nirmala UI" w:hAnsi="Nirmala UI" w:cs="Nirmala UI"/>
          <w:shd w:val="clear" w:color="auto" w:fill="FFFFFF"/>
        </w:rPr>
        <w:t>. </w:t>
      </w:r>
    </w:p>
    <w:p w14:paraId="3C814168" w14:textId="0369B89C" w:rsidR="001D266F" w:rsidRPr="003003A0" w:rsidRDefault="001D266F" w:rsidP="183D948C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textAlignment w:val="baseline"/>
        <w:rPr>
          <w:rFonts w:ascii="Nirmala UI" w:hAnsi="Nirmala UI" w:cs="Nirmala UI"/>
          <w:shd w:val="clear" w:color="auto" w:fill="FFFFFF"/>
        </w:rPr>
      </w:pPr>
      <w:r w:rsidRPr="003003A0">
        <w:rPr>
          <w:rFonts w:ascii="Nirmala UI" w:hAnsi="Nirmala UI" w:cs="Nirmala UI"/>
          <w:shd w:val="clear" w:color="auto" w:fill="FFFFFF"/>
        </w:rPr>
        <w:t xml:space="preserve">The scholarship applicant is available to </w:t>
      </w:r>
      <w:r w:rsidR="5DED0D18" w:rsidRPr="003003A0">
        <w:rPr>
          <w:rFonts w:ascii="Nirmala UI" w:hAnsi="Nirmala UI" w:cs="Nirmala UI"/>
          <w:shd w:val="clear" w:color="auto" w:fill="FFFFFF"/>
        </w:rPr>
        <w:t xml:space="preserve">attend </w:t>
      </w:r>
      <w:r w:rsidRPr="003003A0">
        <w:rPr>
          <w:rFonts w:ascii="Nirmala UI" w:hAnsi="Nirmala UI" w:cs="Nirmala UI"/>
          <w:shd w:val="clear" w:color="auto" w:fill="FFFFFF"/>
        </w:rPr>
        <w:t>the conference between 2</w:t>
      </w:r>
      <w:r w:rsidR="00795801" w:rsidRPr="003003A0">
        <w:rPr>
          <w:rFonts w:ascii="Nirmala UI" w:hAnsi="Nirmala UI" w:cs="Nirmala UI"/>
          <w:shd w:val="clear" w:color="auto" w:fill="FFFFFF"/>
        </w:rPr>
        <w:t>1</w:t>
      </w:r>
      <w:r w:rsidR="00795801" w:rsidRPr="003003A0">
        <w:rPr>
          <w:rFonts w:ascii="Nirmala UI" w:hAnsi="Nirmala UI" w:cs="Nirmala UI"/>
          <w:shd w:val="clear" w:color="auto" w:fill="FFFFFF"/>
          <w:vertAlign w:val="superscript"/>
        </w:rPr>
        <w:t>st</w:t>
      </w:r>
      <w:r w:rsidR="00795801" w:rsidRPr="003003A0">
        <w:rPr>
          <w:rFonts w:ascii="Nirmala UI" w:hAnsi="Nirmala UI" w:cs="Nirmala UI"/>
          <w:shd w:val="clear" w:color="auto" w:fill="FFFFFF"/>
        </w:rPr>
        <w:t xml:space="preserve"> </w:t>
      </w:r>
      <w:r w:rsidRPr="003003A0">
        <w:rPr>
          <w:rFonts w:ascii="Nirmala UI" w:hAnsi="Nirmala UI" w:cs="Nirmala UI"/>
          <w:shd w:val="clear" w:color="auto" w:fill="FFFFFF"/>
        </w:rPr>
        <w:t>-26</w:t>
      </w:r>
      <w:r w:rsidR="00795801" w:rsidRPr="003003A0">
        <w:rPr>
          <w:rFonts w:ascii="Nirmala UI" w:hAnsi="Nirmala UI" w:cs="Nirmala UI"/>
          <w:shd w:val="clear" w:color="auto" w:fill="FFFFFF"/>
          <w:vertAlign w:val="superscript"/>
        </w:rPr>
        <w:t>th</w:t>
      </w:r>
      <w:r w:rsidR="00795801" w:rsidRPr="003003A0">
        <w:rPr>
          <w:rFonts w:ascii="Nirmala UI" w:hAnsi="Nirmala UI" w:cs="Nirmala UI"/>
          <w:shd w:val="clear" w:color="auto" w:fill="FFFFFF"/>
        </w:rPr>
        <w:t xml:space="preserve"> </w:t>
      </w:r>
      <w:r w:rsidRPr="003003A0">
        <w:rPr>
          <w:rFonts w:ascii="Nirmala UI" w:hAnsi="Nirmala UI" w:cs="Nirmala UI"/>
          <w:shd w:val="clear" w:color="auto" w:fill="FFFFFF"/>
        </w:rPr>
        <w:t xml:space="preserve"> June 2026.     </w:t>
      </w:r>
    </w:p>
    <w:p w14:paraId="61BCED23" w14:textId="0DE80E94" w:rsidR="00065261" w:rsidRPr="003003A0" w:rsidRDefault="00065261" w:rsidP="183D948C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textAlignment w:val="baseline"/>
        <w:rPr>
          <w:rFonts w:ascii="Nirmala UI" w:hAnsi="Nirmala UI" w:cs="Nirmala UI"/>
          <w:shd w:val="clear" w:color="auto" w:fill="FFFFFF"/>
        </w:rPr>
      </w:pPr>
      <w:r w:rsidRPr="003003A0">
        <w:rPr>
          <w:rFonts w:ascii="Nirmala UI" w:hAnsi="Nirmala UI" w:cs="Nirmala UI"/>
          <w:shd w:val="clear" w:color="auto" w:fill="FFFFFF"/>
        </w:rPr>
        <w:t>Applications must not exceed the word limit for each question.</w:t>
      </w:r>
    </w:p>
    <w:p w14:paraId="4BBA95EE" w14:textId="77777777" w:rsidR="001D266F" w:rsidRPr="003003A0" w:rsidRDefault="001D266F" w:rsidP="00C610E5">
      <w:pPr>
        <w:rPr>
          <w:rStyle w:val="apple-converted-space"/>
          <w:rFonts w:ascii="Nirmala UI" w:hAnsi="Nirmala UI" w:cs="Nirmala UI"/>
          <w:b/>
          <w:bCs/>
          <w:shd w:val="clear" w:color="auto" w:fill="FFFFFF"/>
        </w:rPr>
      </w:pPr>
    </w:p>
    <w:p w14:paraId="2D6A9AA4" w14:textId="7B38492F" w:rsidR="00F103C5" w:rsidRPr="003003A0" w:rsidRDefault="00C610E5" w:rsidP="00C610E5">
      <w:pPr>
        <w:rPr>
          <w:rFonts w:ascii="Nirmala UI" w:hAnsi="Nirmala UI" w:cs="Nirmala UI"/>
          <w:b/>
          <w:bCs/>
          <w:shd w:val="clear" w:color="auto" w:fill="FFFFFF"/>
        </w:rPr>
      </w:pPr>
      <w:r w:rsidRPr="003003A0">
        <w:rPr>
          <w:rStyle w:val="apple-converted-space"/>
          <w:rFonts w:ascii="Nirmala UI" w:hAnsi="Nirmala UI" w:cs="Nirmala UI"/>
          <w:b/>
          <w:bCs/>
          <w:shd w:val="clear" w:color="auto" w:fill="FFFFFF"/>
        </w:rPr>
        <w:t xml:space="preserve">It is ESSENTIAL that you read the guidelines below before you submit. </w:t>
      </w:r>
      <w:r w:rsidR="00F103C5" w:rsidRPr="003003A0">
        <w:rPr>
          <w:rFonts w:ascii="Nirmala UI" w:hAnsi="Nirmala UI" w:cs="Nirmala UI"/>
        </w:rPr>
        <w:t>A</w:t>
      </w:r>
      <w:r w:rsidR="001D266F" w:rsidRPr="003003A0">
        <w:rPr>
          <w:rFonts w:ascii="Nirmala UI" w:hAnsi="Nirmala UI" w:cs="Nirmala UI"/>
        </w:rPr>
        <w:t>pplications</w:t>
      </w:r>
      <w:r w:rsidR="00F103C5" w:rsidRPr="003003A0">
        <w:rPr>
          <w:rFonts w:ascii="Nirmala UI" w:hAnsi="Nirmala UI" w:cs="Nirmala UI"/>
        </w:rPr>
        <w:t xml:space="preserve"> which </w:t>
      </w:r>
      <w:r w:rsidRPr="003003A0">
        <w:rPr>
          <w:rFonts w:ascii="Nirmala UI" w:hAnsi="Nirmala UI" w:cs="Nirmala UI"/>
        </w:rPr>
        <w:t>do not adhere to the guidelines will not</w:t>
      </w:r>
      <w:r w:rsidR="00F103C5" w:rsidRPr="003003A0">
        <w:rPr>
          <w:rFonts w:ascii="Nirmala UI" w:hAnsi="Nirmala UI" w:cs="Nirmala UI"/>
        </w:rPr>
        <w:t xml:space="preserve"> be reviewed.</w:t>
      </w:r>
    </w:p>
    <w:p w14:paraId="6DBB4377" w14:textId="77777777" w:rsidR="007C2BB2" w:rsidRPr="003003A0" w:rsidRDefault="007C2BB2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66D77016" w14:textId="351231B3" w:rsidR="00C610E5" w:rsidRPr="003003A0" w:rsidRDefault="00C610E5" w:rsidP="183D948C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Nirmala UI" w:hAnsi="Nirmala UI" w:cs="Nirmala UI"/>
          <w:sz w:val="22"/>
          <w:szCs w:val="22"/>
        </w:rPr>
      </w:pPr>
      <w:r w:rsidRPr="003003A0">
        <w:rPr>
          <w:rStyle w:val="Heading4Char"/>
          <w:color w:val="auto"/>
        </w:rPr>
        <w:t xml:space="preserve">Who submits the </w:t>
      </w:r>
      <w:r w:rsidR="001D266F" w:rsidRPr="003003A0">
        <w:rPr>
          <w:rStyle w:val="Heading4Char"/>
          <w:color w:val="auto"/>
        </w:rPr>
        <w:t>scholarship application</w:t>
      </w:r>
      <w:r w:rsidRPr="003003A0">
        <w:rPr>
          <w:rStyle w:val="Heading4Char"/>
          <w:color w:val="auto"/>
        </w:rPr>
        <w:t>?</w:t>
      </w:r>
      <w:r w:rsidRPr="003003A0">
        <w:br/>
      </w:r>
      <w:r w:rsidR="00F103C5" w:rsidRPr="003003A0">
        <w:rPr>
          <w:rFonts w:ascii="Nirmala UI" w:hAnsi="Nirmala UI" w:cs="Nirmala UI"/>
          <w:sz w:val="22"/>
          <w:szCs w:val="22"/>
        </w:rPr>
        <w:t xml:space="preserve">The </w:t>
      </w:r>
      <w:r w:rsidR="001D266F" w:rsidRPr="003003A0">
        <w:rPr>
          <w:rFonts w:ascii="Nirmala UI" w:hAnsi="Nirmala UI" w:cs="Nirmala UI"/>
          <w:sz w:val="22"/>
          <w:szCs w:val="22"/>
        </w:rPr>
        <w:t>scholarship applicant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 </w:t>
      </w:r>
      <w:r w:rsidR="00F44E42" w:rsidRPr="003003A0">
        <w:rPr>
          <w:rFonts w:ascii="Nirmala UI" w:hAnsi="Nirmala UI" w:cs="Nirmala UI"/>
          <w:sz w:val="22"/>
          <w:szCs w:val="22"/>
          <w:u w:val="single"/>
        </w:rPr>
        <w:t>must</w:t>
      </w:r>
      <w:r w:rsidR="00F44E42" w:rsidRPr="003003A0">
        <w:rPr>
          <w:rFonts w:ascii="Nirmala UI" w:hAnsi="Nirmala UI" w:cs="Nirmala UI"/>
          <w:sz w:val="22"/>
          <w:szCs w:val="22"/>
        </w:rPr>
        <w:t xml:space="preserve"> submit and 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will </w:t>
      </w:r>
      <w:r w:rsidR="00F44E42" w:rsidRPr="003003A0">
        <w:rPr>
          <w:rFonts w:ascii="Nirmala UI" w:hAnsi="Nirmala UI" w:cs="Nirmala UI"/>
          <w:sz w:val="22"/>
          <w:szCs w:val="22"/>
        </w:rPr>
        <w:t>act as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 the </w:t>
      </w:r>
      <w:r w:rsidR="00F44E42" w:rsidRPr="003003A0">
        <w:rPr>
          <w:rFonts w:ascii="Nirmala UI" w:hAnsi="Nirmala UI" w:cs="Nirmala UI"/>
          <w:sz w:val="22"/>
          <w:szCs w:val="22"/>
        </w:rPr>
        <w:t xml:space="preserve">main point of 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contact </w:t>
      </w:r>
      <w:r w:rsidR="00F44E42" w:rsidRPr="003003A0">
        <w:rPr>
          <w:rFonts w:ascii="Nirmala UI" w:hAnsi="Nirmala UI" w:cs="Nirmala UI"/>
          <w:sz w:val="22"/>
          <w:szCs w:val="22"/>
        </w:rPr>
        <w:t xml:space="preserve">with </w:t>
      </w:r>
      <w:r w:rsidR="0536C88A" w:rsidRPr="003003A0">
        <w:rPr>
          <w:rFonts w:ascii="Nirmala UI" w:hAnsi="Nirmala UI" w:cs="Nirmala UI"/>
          <w:sz w:val="22"/>
          <w:szCs w:val="22"/>
        </w:rPr>
        <w:t>the committee.</w:t>
      </w:r>
    </w:p>
    <w:p w14:paraId="44BF64C1" w14:textId="77777777" w:rsidR="00811C80" w:rsidRPr="003003A0" w:rsidRDefault="00811C80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44182DC8" w14:textId="2A703FA7" w:rsidR="007C2BB2" w:rsidRPr="003003A0" w:rsidRDefault="003003A0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t>Start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 by creating an </w:t>
      </w:r>
      <w:r w:rsidR="00F44E42" w:rsidRPr="003003A0">
        <w:rPr>
          <w:rFonts w:ascii="Nirmala UI" w:hAnsi="Nirmala UI" w:cs="Nirmala UI"/>
          <w:sz w:val="22"/>
          <w:szCs w:val="22"/>
        </w:rPr>
        <w:t>a</w:t>
      </w:r>
      <w:r w:rsidR="00F103C5" w:rsidRPr="003003A0">
        <w:rPr>
          <w:rFonts w:ascii="Nirmala UI" w:hAnsi="Nirmala UI" w:cs="Nirmala UI"/>
          <w:sz w:val="22"/>
          <w:szCs w:val="22"/>
        </w:rPr>
        <w:t>ccount. Please keep a record of the account details you use to set up the accoun</w:t>
      </w:r>
      <w:r w:rsidR="001D266F" w:rsidRPr="003003A0">
        <w:rPr>
          <w:rFonts w:ascii="Nirmala UI" w:hAnsi="Nirmala UI" w:cs="Nirmala UI"/>
          <w:sz w:val="22"/>
          <w:szCs w:val="22"/>
        </w:rPr>
        <w:t>t</w:t>
      </w:r>
      <w:r w:rsidR="00F103C5" w:rsidRPr="003003A0">
        <w:rPr>
          <w:rFonts w:ascii="Nirmala UI" w:hAnsi="Nirmala UI" w:cs="Nirmala UI"/>
          <w:sz w:val="22"/>
          <w:szCs w:val="22"/>
        </w:rPr>
        <w:t>. Upon successful submission of the a</w:t>
      </w:r>
      <w:r w:rsidR="001D266F" w:rsidRPr="003003A0">
        <w:rPr>
          <w:rFonts w:ascii="Nirmala UI" w:hAnsi="Nirmala UI" w:cs="Nirmala UI"/>
          <w:sz w:val="22"/>
          <w:szCs w:val="22"/>
        </w:rPr>
        <w:t>pplication,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 a confirmation email will be sent to the </w:t>
      </w:r>
      <w:r w:rsidR="001D266F" w:rsidRPr="003003A0">
        <w:rPr>
          <w:rFonts w:ascii="Nirmala UI" w:hAnsi="Nirmala UI" w:cs="Nirmala UI"/>
          <w:sz w:val="22"/>
          <w:szCs w:val="22"/>
        </w:rPr>
        <w:t>scholarship applicant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. </w:t>
      </w:r>
    </w:p>
    <w:p w14:paraId="6EA12DBE" w14:textId="77777777" w:rsidR="007C2BB2" w:rsidRPr="003003A0" w:rsidRDefault="007C2BB2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3864B4EE" w14:textId="6EA6151E" w:rsidR="00F103C5" w:rsidRPr="003003A0" w:rsidRDefault="00F103C5" w:rsidP="183D948C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t xml:space="preserve">If you have not received a confirmation email, please check that your </w:t>
      </w:r>
      <w:r w:rsidR="001D266F" w:rsidRPr="003003A0">
        <w:rPr>
          <w:rFonts w:ascii="Nirmala UI" w:hAnsi="Nirmala UI" w:cs="Nirmala UI"/>
          <w:sz w:val="22"/>
          <w:szCs w:val="22"/>
        </w:rPr>
        <w:t>application</w:t>
      </w:r>
      <w:r w:rsidRPr="003003A0">
        <w:rPr>
          <w:rFonts w:ascii="Nirmala UI" w:hAnsi="Nirmala UI" w:cs="Nirmala UI"/>
          <w:sz w:val="22"/>
          <w:szCs w:val="22"/>
        </w:rPr>
        <w:t xml:space="preserve"> is not left in </w:t>
      </w:r>
      <w:r w:rsidR="003003A0" w:rsidRPr="003003A0">
        <w:rPr>
          <w:rFonts w:ascii="Nirmala UI" w:hAnsi="Nirmala UI" w:cs="Nirmala UI"/>
          <w:sz w:val="22"/>
          <w:szCs w:val="22"/>
        </w:rPr>
        <w:t>‘</w:t>
      </w:r>
      <w:r w:rsidRPr="003003A0">
        <w:rPr>
          <w:rFonts w:ascii="Nirmala UI" w:hAnsi="Nirmala UI" w:cs="Nirmala UI"/>
          <w:sz w:val="22"/>
          <w:szCs w:val="22"/>
        </w:rPr>
        <w:t>draft</w:t>
      </w:r>
      <w:r w:rsidR="003003A0" w:rsidRPr="003003A0">
        <w:rPr>
          <w:rFonts w:ascii="Nirmala UI" w:hAnsi="Nirmala UI" w:cs="Nirmala UI"/>
          <w:sz w:val="22"/>
          <w:szCs w:val="22"/>
        </w:rPr>
        <w:t>’</w:t>
      </w:r>
      <w:r w:rsidRPr="003003A0">
        <w:rPr>
          <w:rFonts w:ascii="Nirmala UI" w:hAnsi="Nirmala UI" w:cs="Nirmala UI"/>
          <w:sz w:val="22"/>
          <w:szCs w:val="22"/>
        </w:rPr>
        <w:t xml:space="preserve"> and is fully submitted by logging back into the portal and checking on the </w:t>
      </w:r>
      <w:r w:rsidR="00F44E42" w:rsidRPr="003003A0">
        <w:rPr>
          <w:rFonts w:ascii="Nirmala UI" w:hAnsi="Nirmala UI" w:cs="Nirmala UI"/>
          <w:sz w:val="22"/>
          <w:szCs w:val="22"/>
        </w:rPr>
        <w:t>View</w:t>
      </w:r>
      <w:r w:rsidR="00811C80" w:rsidRPr="003003A0">
        <w:rPr>
          <w:rFonts w:ascii="Nirmala UI" w:hAnsi="Nirmala UI" w:cs="Nirmala UI"/>
          <w:sz w:val="22"/>
          <w:szCs w:val="22"/>
        </w:rPr>
        <w:t>/Edit</w:t>
      </w:r>
      <w:r w:rsidRPr="003003A0">
        <w:rPr>
          <w:rFonts w:ascii="Nirmala UI" w:hAnsi="Nirmala UI" w:cs="Nirmala UI"/>
          <w:sz w:val="22"/>
          <w:szCs w:val="22"/>
        </w:rPr>
        <w:t xml:space="preserve"> A</w:t>
      </w:r>
      <w:r w:rsidR="001D266F" w:rsidRPr="003003A0">
        <w:rPr>
          <w:rFonts w:ascii="Nirmala UI" w:hAnsi="Nirmala UI" w:cs="Nirmala UI"/>
          <w:sz w:val="22"/>
          <w:szCs w:val="22"/>
        </w:rPr>
        <w:t>pplication</w:t>
      </w:r>
      <w:r w:rsidRPr="003003A0">
        <w:rPr>
          <w:rFonts w:ascii="Nirmala UI" w:hAnsi="Nirmala UI" w:cs="Nirmala UI"/>
          <w:sz w:val="22"/>
          <w:szCs w:val="22"/>
        </w:rPr>
        <w:t xml:space="preserve"> page.</w:t>
      </w:r>
    </w:p>
    <w:p w14:paraId="56E50333" w14:textId="2AB8A028" w:rsidR="00C610E5" w:rsidRPr="003003A0" w:rsidRDefault="00C610E5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3D998BCB" w14:textId="18A2D245" w:rsidR="00F44E42" w:rsidRPr="003003A0" w:rsidRDefault="00F44E42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b/>
          <w:bCs/>
          <w:sz w:val="22"/>
          <w:szCs w:val="22"/>
        </w:rPr>
      </w:pPr>
      <w:r w:rsidRPr="003003A0">
        <w:rPr>
          <w:rFonts w:ascii="Nirmala UI" w:hAnsi="Nirmala UI" w:cs="Nirmala UI"/>
          <w:b/>
          <w:bCs/>
          <w:sz w:val="22"/>
          <w:szCs w:val="22"/>
        </w:rPr>
        <w:t xml:space="preserve">How to edit a submitted </w:t>
      </w:r>
      <w:r w:rsidR="001D266F" w:rsidRPr="003003A0">
        <w:rPr>
          <w:rFonts w:ascii="Nirmala UI" w:hAnsi="Nirmala UI" w:cs="Nirmala UI"/>
          <w:b/>
          <w:bCs/>
          <w:sz w:val="22"/>
          <w:szCs w:val="22"/>
        </w:rPr>
        <w:t>application</w:t>
      </w:r>
      <w:r w:rsidRPr="003003A0">
        <w:rPr>
          <w:rFonts w:ascii="Nirmala UI" w:hAnsi="Nirmala UI" w:cs="Nirmala UI"/>
          <w:b/>
          <w:bCs/>
          <w:sz w:val="22"/>
          <w:szCs w:val="22"/>
        </w:rPr>
        <w:t xml:space="preserve">? </w:t>
      </w:r>
    </w:p>
    <w:p w14:paraId="6FD054C5" w14:textId="37FB9981" w:rsidR="00F103C5" w:rsidRPr="003003A0" w:rsidRDefault="00F44E42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lastRenderedPageBreak/>
        <w:t>Y</w:t>
      </w:r>
      <w:r w:rsidR="00F103C5" w:rsidRPr="003003A0">
        <w:rPr>
          <w:rFonts w:ascii="Nirmala UI" w:hAnsi="Nirmala UI" w:cs="Nirmala UI"/>
          <w:sz w:val="22"/>
          <w:szCs w:val="22"/>
        </w:rPr>
        <w:t>ou can save your submission as a draft and return to edit the submission</w:t>
      </w:r>
      <w:r w:rsidRPr="003003A0">
        <w:rPr>
          <w:rFonts w:ascii="Nirmala UI" w:hAnsi="Nirmala UI" w:cs="Nirmala UI"/>
          <w:sz w:val="22"/>
          <w:szCs w:val="22"/>
        </w:rPr>
        <w:t xml:space="preserve"> at a later point. It is important to note that </w:t>
      </w:r>
      <w:r w:rsidR="00F103C5" w:rsidRPr="003003A0">
        <w:rPr>
          <w:rFonts w:ascii="Nirmala UI" w:hAnsi="Nirmala UI" w:cs="Nirmala UI"/>
          <w:sz w:val="22"/>
          <w:szCs w:val="22"/>
        </w:rPr>
        <w:t>once it has been submitted the a</w:t>
      </w:r>
      <w:r w:rsidR="7DE8F18F" w:rsidRPr="003003A0">
        <w:rPr>
          <w:rFonts w:ascii="Nirmala UI" w:hAnsi="Nirmala UI" w:cs="Nirmala UI"/>
          <w:sz w:val="22"/>
          <w:szCs w:val="22"/>
        </w:rPr>
        <w:t xml:space="preserve">pplication 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cannot be edited </w:t>
      </w:r>
      <w:r w:rsidR="00F103C5" w:rsidRPr="003003A0">
        <w:rPr>
          <w:rFonts w:ascii="Nirmala UI" w:hAnsi="Nirmala UI" w:cs="Nirmala UI"/>
          <w:b/>
          <w:bCs/>
          <w:sz w:val="22"/>
          <w:szCs w:val="22"/>
        </w:rPr>
        <w:t>after the</w:t>
      </w:r>
      <w:r w:rsidRPr="003003A0">
        <w:rPr>
          <w:rFonts w:ascii="Nirmala UI" w:hAnsi="Nirmala UI" w:cs="Nirmala UI"/>
          <w:b/>
          <w:bCs/>
          <w:sz w:val="22"/>
          <w:szCs w:val="22"/>
        </w:rPr>
        <w:t xml:space="preserve"> </w:t>
      </w:r>
      <w:r w:rsidR="00F103C5" w:rsidRPr="003003A0">
        <w:rPr>
          <w:rFonts w:ascii="Nirmala UI" w:hAnsi="Nirmala UI" w:cs="Nirmala UI"/>
          <w:b/>
          <w:bCs/>
          <w:sz w:val="22"/>
          <w:szCs w:val="22"/>
        </w:rPr>
        <w:t>submission deadline.</w:t>
      </w:r>
      <w:r w:rsidR="00F103C5" w:rsidRPr="003003A0">
        <w:rPr>
          <w:rFonts w:ascii="Nirmala UI" w:hAnsi="Nirmala UI" w:cs="Nirmala UI"/>
          <w:sz w:val="22"/>
          <w:szCs w:val="22"/>
        </w:rPr>
        <w:t xml:space="preserve"> </w:t>
      </w:r>
      <w:r w:rsidRPr="003003A0">
        <w:rPr>
          <w:rFonts w:ascii="Nirmala UI" w:hAnsi="Nirmala UI" w:cs="Nirmala UI"/>
          <w:sz w:val="22"/>
          <w:szCs w:val="22"/>
        </w:rPr>
        <w:t xml:space="preserve">Ensure that your </w:t>
      </w:r>
      <w:r w:rsidR="001D266F" w:rsidRPr="003003A0">
        <w:rPr>
          <w:rFonts w:ascii="Nirmala UI" w:hAnsi="Nirmala UI" w:cs="Nirmala UI"/>
          <w:sz w:val="22"/>
          <w:szCs w:val="22"/>
        </w:rPr>
        <w:t>submission</w:t>
      </w:r>
      <w:r w:rsidRPr="003003A0">
        <w:rPr>
          <w:rFonts w:ascii="Nirmala UI" w:hAnsi="Nirmala UI" w:cs="Nirmala UI"/>
          <w:sz w:val="22"/>
          <w:szCs w:val="22"/>
        </w:rPr>
        <w:t xml:space="preserve"> is not left in draft as it will not be reviewed. </w:t>
      </w:r>
    </w:p>
    <w:p w14:paraId="2650FC49" w14:textId="77777777" w:rsidR="007C2BB2" w:rsidRPr="003003A0" w:rsidRDefault="007C2BB2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0BEB3398" w14:textId="1F28EE61" w:rsidR="00F103C5" w:rsidRPr="003003A0" w:rsidRDefault="00F103C5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/>
          <w:b/>
          <w:bCs/>
          <w:sz w:val="28"/>
          <w:szCs w:val="27"/>
        </w:rPr>
        <w:t xml:space="preserve">Submission </w:t>
      </w:r>
      <w:r w:rsidR="00F44E42" w:rsidRPr="003003A0">
        <w:rPr>
          <w:rFonts w:ascii="Nirmala UI" w:hAnsi="Nirmala UI"/>
          <w:b/>
          <w:bCs/>
          <w:sz w:val="28"/>
          <w:szCs w:val="27"/>
        </w:rPr>
        <w:t>Details</w:t>
      </w:r>
      <w:r w:rsidR="006860FE" w:rsidRPr="003003A0">
        <w:rPr>
          <w:rFonts w:ascii="Nirmala UI" w:hAnsi="Nirmala UI"/>
          <w:b/>
          <w:bCs/>
          <w:sz w:val="28"/>
          <w:szCs w:val="27"/>
        </w:rPr>
        <w:t xml:space="preserve"> Required</w:t>
      </w:r>
      <w:r w:rsidRPr="003003A0">
        <w:rPr>
          <w:rStyle w:val="Heading4Char"/>
          <w:color w:val="auto"/>
        </w:rPr>
        <w:br/>
      </w:r>
      <w:r w:rsidRPr="003003A0">
        <w:rPr>
          <w:rFonts w:ascii="Nirmala UI" w:hAnsi="Nirmala UI" w:cs="Nirmala UI"/>
          <w:sz w:val="22"/>
          <w:szCs w:val="22"/>
        </w:rPr>
        <w:t xml:space="preserve">The online </w:t>
      </w:r>
      <w:r w:rsidR="001D266F" w:rsidRPr="003003A0">
        <w:rPr>
          <w:rFonts w:ascii="Nirmala UI" w:hAnsi="Nirmala UI" w:cs="Nirmala UI"/>
          <w:sz w:val="22"/>
          <w:szCs w:val="22"/>
        </w:rPr>
        <w:t>application</w:t>
      </w:r>
      <w:r w:rsidRPr="003003A0">
        <w:rPr>
          <w:rFonts w:ascii="Nirmala UI" w:hAnsi="Nirmala UI" w:cs="Nirmala UI"/>
          <w:sz w:val="22"/>
          <w:szCs w:val="22"/>
        </w:rPr>
        <w:t xml:space="preserve"> submission </w:t>
      </w:r>
      <w:r w:rsidR="00F44E42" w:rsidRPr="003003A0">
        <w:rPr>
          <w:rFonts w:ascii="Nirmala UI" w:hAnsi="Nirmala UI" w:cs="Nirmala UI"/>
          <w:sz w:val="22"/>
          <w:szCs w:val="22"/>
        </w:rPr>
        <w:t>i</w:t>
      </w:r>
      <w:r w:rsidRPr="003003A0">
        <w:rPr>
          <w:rFonts w:ascii="Nirmala UI" w:hAnsi="Nirmala UI" w:cs="Nirmala UI"/>
          <w:sz w:val="22"/>
          <w:szCs w:val="22"/>
        </w:rPr>
        <w:t>s a simple step</w:t>
      </w:r>
      <w:r w:rsidR="00F44E42" w:rsidRPr="003003A0">
        <w:rPr>
          <w:rFonts w:ascii="Nirmala UI" w:hAnsi="Nirmala UI" w:cs="Nirmala UI"/>
          <w:sz w:val="22"/>
          <w:szCs w:val="22"/>
        </w:rPr>
        <w:t>-</w:t>
      </w:r>
      <w:r w:rsidRPr="003003A0">
        <w:rPr>
          <w:rFonts w:ascii="Nirmala UI" w:hAnsi="Nirmala UI" w:cs="Nirmala UI"/>
          <w:sz w:val="22"/>
          <w:szCs w:val="22"/>
        </w:rPr>
        <w:t>by</w:t>
      </w:r>
      <w:r w:rsidR="00F44E42" w:rsidRPr="003003A0">
        <w:rPr>
          <w:rFonts w:ascii="Nirmala UI" w:hAnsi="Nirmala UI" w:cs="Nirmala UI"/>
          <w:sz w:val="22"/>
          <w:szCs w:val="22"/>
        </w:rPr>
        <w:t>-</w:t>
      </w:r>
      <w:r w:rsidRPr="003003A0">
        <w:rPr>
          <w:rFonts w:ascii="Nirmala UI" w:hAnsi="Nirmala UI" w:cs="Nirmala UI"/>
          <w:sz w:val="22"/>
          <w:szCs w:val="22"/>
        </w:rPr>
        <w:t>step process and will ask you to input the following details:</w:t>
      </w:r>
    </w:p>
    <w:p w14:paraId="7A64B097" w14:textId="77777777" w:rsidR="00F44E42" w:rsidRPr="003003A0" w:rsidRDefault="00F44E42" w:rsidP="00F103C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5927151A" w14:textId="142C37F4" w:rsidR="00F103C5" w:rsidRPr="003003A0" w:rsidRDefault="5014F1B6" w:rsidP="007C2BB2">
      <w:pPr>
        <w:pStyle w:val="ListParagraph"/>
        <w:numPr>
          <w:ilvl w:val="0"/>
          <w:numId w:val="31"/>
        </w:numPr>
        <w:rPr>
          <w:rFonts w:ascii="Nirmala UI" w:hAnsi="Nirmala UI" w:cs="Nirmala UI"/>
        </w:rPr>
      </w:pPr>
      <w:r w:rsidRPr="003003A0">
        <w:rPr>
          <w:rFonts w:ascii="Nirmala UI" w:hAnsi="Nirmala UI" w:cs="Nirmala UI"/>
          <w:b/>
          <w:bCs/>
        </w:rPr>
        <w:t xml:space="preserve">Application </w:t>
      </w:r>
      <w:r w:rsidR="001D266F" w:rsidRPr="003003A0">
        <w:rPr>
          <w:rFonts w:ascii="Nirmala UI" w:hAnsi="Nirmala UI" w:cs="Nirmala UI"/>
          <w:b/>
          <w:bCs/>
        </w:rPr>
        <w:t>T</w:t>
      </w:r>
      <w:r w:rsidR="00F103C5" w:rsidRPr="003003A0">
        <w:rPr>
          <w:rFonts w:ascii="Nirmala UI" w:hAnsi="Nirmala UI" w:cs="Nirmala UI"/>
          <w:b/>
          <w:bCs/>
        </w:rPr>
        <w:t>itle</w:t>
      </w:r>
      <w:r w:rsidR="00F103C5" w:rsidRPr="003003A0">
        <w:rPr>
          <w:rFonts w:ascii="Nirmala UI" w:hAnsi="Nirmala UI" w:cs="Nirmala UI"/>
        </w:rPr>
        <w:t xml:space="preserve"> </w:t>
      </w:r>
      <w:r w:rsidR="00A62315" w:rsidRPr="003003A0">
        <w:rPr>
          <w:rFonts w:ascii="Nirmala UI" w:hAnsi="Nirmala UI" w:cs="Nirmala UI"/>
        </w:rPr>
        <w:t xml:space="preserve">- </w:t>
      </w:r>
      <w:r w:rsidR="00F103C5" w:rsidRPr="003003A0">
        <w:rPr>
          <w:rFonts w:ascii="Nirmala UI" w:hAnsi="Nirmala UI" w:cs="Nirmala UI"/>
        </w:rPr>
        <w:t>word limit is</w:t>
      </w:r>
      <w:r w:rsidR="0B90D75F" w:rsidRPr="003003A0">
        <w:rPr>
          <w:rFonts w:ascii="Nirmala UI" w:hAnsi="Nirmala UI" w:cs="Nirmala UI"/>
        </w:rPr>
        <w:t xml:space="preserve"> </w:t>
      </w:r>
      <w:r w:rsidR="00F103C5" w:rsidRPr="003003A0">
        <w:rPr>
          <w:rFonts w:ascii="Nirmala UI" w:hAnsi="Nirmala UI" w:cs="Nirmala UI"/>
        </w:rPr>
        <w:t>1</w:t>
      </w:r>
      <w:r w:rsidR="13DD5138" w:rsidRPr="003003A0">
        <w:rPr>
          <w:rFonts w:ascii="Nirmala UI" w:hAnsi="Nirmala UI" w:cs="Nirmala UI"/>
        </w:rPr>
        <w:t>5</w:t>
      </w:r>
    </w:p>
    <w:p w14:paraId="242BCF6F" w14:textId="7CB308AE" w:rsidR="00F103C5" w:rsidRPr="003003A0" w:rsidRDefault="001D266F" w:rsidP="007C2BB2">
      <w:pPr>
        <w:pStyle w:val="ListParagraph"/>
        <w:numPr>
          <w:ilvl w:val="0"/>
          <w:numId w:val="31"/>
        </w:numPr>
        <w:rPr>
          <w:rFonts w:ascii="Nirmala UI" w:hAnsi="Nirmala UI" w:cs="Nirmala UI"/>
        </w:rPr>
      </w:pPr>
      <w:r w:rsidRPr="003003A0">
        <w:rPr>
          <w:rFonts w:ascii="Nirmala UI" w:hAnsi="Nirmala UI" w:cs="Nirmala UI"/>
          <w:b/>
          <w:bCs/>
        </w:rPr>
        <w:t>Scholarship Application</w:t>
      </w:r>
      <w:r w:rsidR="00A62315" w:rsidRPr="003003A0">
        <w:rPr>
          <w:rFonts w:ascii="Nirmala UI" w:hAnsi="Nirmala UI" w:cs="Nirmala UI"/>
          <w:b/>
          <w:bCs/>
        </w:rPr>
        <w:t xml:space="preserve"> document</w:t>
      </w:r>
      <w:r w:rsidR="00A62315" w:rsidRPr="003003A0">
        <w:rPr>
          <w:rFonts w:ascii="Nirmala UI" w:hAnsi="Nirmala UI" w:cs="Nirmala UI"/>
        </w:rPr>
        <w:t xml:space="preserve"> - </w:t>
      </w:r>
      <w:r w:rsidR="56C501BA" w:rsidRPr="003003A0">
        <w:rPr>
          <w:rFonts w:ascii="Nirmala UI" w:hAnsi="Nirmala UI" w:cs="Nirmala UI"/>
        </w:rPr>
        <w:t>U</w:t>
      </w:r>
      <w:r w:rsidR="00A62315" w:rsidRPr="003003A0">
        <w:rPr>
          <w:rFonts w:ascii="Nirmala UI" w:hAnsi="Nirmala UI" w:cs="Nirmala UI"/>
        </w:rPr>
        <w:t xml:space="preserve">se </w:t>
      </w:r>
      <w:r w:rsidR="5963E73F" w:rsidRPr="003003A0">
        <w:rPr>
          <w:rFonts w:ascii="Nirmala UI" w:hAnsi="Nirmala UI" w:cs="Nirmala UI"/>
        </w:rPr>
        <w:t xml:space="preserve">the </w:t>
      </w:r>
      <w:r w:rsidR="709981E1" w:rsidRPr="003003A0">
        <w:rPr>
          <w:rFonts w:ascii="Nirmala UI" w:hAnsi="Nirmala UI" w:cs="Nirmala UI"/>
        </w:rPr>
        <w:t xml:space="preserve">scholarship application </w:t>
      </w:r>
      <w:r w:rsidR="00970C5F" w:rsidRPr="003003A0">
        <w:rPr>
          <w:rFonts w:ascii="Nirmala UI" w:hAnsi="Nirmala UI" w:cs="Nirmala UI"/>
        </w:rPr>
        <w:t xml:space="preserve">form </w:t>
      </w:r>
      <w:r w:rsidR="16E26AE8" w:rsidRPr="003003A0">
        <w:rPr>
          <w:rFonts w:ascii="Nirmala UI" w:hAnsi="Nirmala UI" w:cs="Nirmala UI"/>
        </w:rPr>
        <w:t>below</w:t>
      </w:r>
    </w:p>
    <w:p w14:paraId="3FC1A486" w14:textId="25F9062B" w:rsidR="00F103C5" w:rsidRPr="003003A0" w:rsidRDefault="00A62315" w:rsidP="007C2BB2">
      <w:pPr>
        <w:pStyle w:val="ListParagraph"/>
        <w:numPr>
          <w:ilvl w:val="0"/>
          <w:numId w:val="31"/>
        </w:numPr>
        <w:rPr>
          <w:rFonts w:ascii="Nirmala UI" w:hAnsi="Nirmala UI" w:cs="Nirmala UI"/>
          <w:b/>
          <w:bCs/>
        </w:rPr>
      </w:pPr>
      <w:r w:rsidRPr="003003A0">
        <w:rPr>
          <w:rFonts w:ascii="Nirmala UI" w:hAnsi="Nirmala UI" w:cs="Nirmala UI"/>
          <w:b/>
          <w:bCs/>
        </w:rPr>
        <w:t xml:space="preserve">Additional information </w:t>
      </w:r>
    </w:p>
    <w:p w14:paraId="1B140ECA" w14:textId="1CC90D86" w:rsidR="00A62315" w:rsidRPr="003003A0" w:rsidRDefault="00A62315" w:rsidP="3FE734F3">
      <w:pPr>
        <w:pStyle w:val="ListParagraph"/>
        <w:numPr>
          <w:ilvl w:val="1"/>
          <w:numId w:val="31"/>
        </w:numPr>
        <w:shd w:val="clear" w:color="auto" w:fill="FFFFFF" w:themeFill="background1"/>
        <w:spacing w:after="0" w:line="240" w:lineRule="auto"/>
        <w:textAlignment w:val="baseline"/>
        <w:rPr>
          <w:rFonts w:ascii="Nirmala UI" w:hAnsi="Nirmala UI" w:cs="Nirmala UI"/>
          <w:shd w:val="clear" w:color="auto" w:fill="FFFFFF"/>
        </w:rPr>
      </w:pPr>
      <w:r w:rsidRPr="003003A0">
        <w:rPr>
          <w:rFonts w:ascii="Nirmala UI" w:hAnsi="Nirmala UI" w:cs="Nirmala UI"/>
          <w:shd w:val="clear" w:color="auto" w:fill="FFFFFF"/>
        </w:rPr>
        <w:t xml:space="preserve">Data </w:t>
      </w:r>
      <w:r w:rsidR="005F6F62" w:rsidRPr="003003A0">
        <w:rPr>
          <w:rFonts w:ascii="Nirmala UI" w:hAnsi="Nirmala UI" w:cs="Nirmala UI"/>
          <w:shd w:val="clear" w:color="auto" w:fill="FFFFFF"/>
        </w:rPr>
        <w:t>C</w:t>
      </w:r>
      <w:r w:rsidRPr="003003A0">
        <w:rPr>
          <w:rFonts w:ascii="Nirmala UI" w:hAnsi="Nirmala UI" w:cs="Nirmala UI"/>
          <w:shd w:val="clear" w:color="auto" w:fill="FFFFFF"/>
        </w:rPr>
        <w:t>onsent</w:t>
      </w:r>
      <w:r w:rsidR="005F6F62" w:rsidRPr="003003A0">
        <w:rPr>
          <w:rFonts w:ascii="Nirmala UI" w:hAnsi="Nirmala UI" w:cs="Nirmala UI"/>
          <w:shd w:val="clear" w:color="auto" w:fill="FFFFFF"/>
        </w:rPr>
        <w:t xml:space="preserve"> Agreement</w:t>
      </w:r>
    </w:p>
    <w:p w14:paraId="7F139EAC" w14:textId="7BAD2736" w:rsidR="337DEA63" w:rsidRPr="003003A0" w:rsidRDefault="337DEA63" w:rsidP="183D948C">
      <w:pPr>
        <w:pStyle w:val="ListParagraph"/>
        <w:numPr>
          <w:ilvl w:val="1"/>
          <w:numId w:val="31"/>
        </w:numPr>
        <w:shd w:val="clear" w:color="auto" w:fill="FFFFFF" w:themeFill="background1"/>
        <w:spacing w:after="0" w:line="240" w:lineRule="auto"/>
        <w:rPr>
          <w:rFonts w:ascii="Nirmala UI" w:hAnsi="Nirmala UI" w:cs="Nirmala UI"/>
        </w:rPr>
      </w:pPr>
      <w:r w:rsidRPr="003003A0">
        <w:rPr>
          <w:rFonts w:ascii="Nirmala UI" w:hAnsi="Nirmala UI" w:cs="Nirmala UI"/>
        </w:rPr>
        <w:t>Nationality</w:t>
      </w:r>
    </w:p>
    <w:p w14:paraId="25293109" w14:textId="2DB3CE9F" w:rsidR="30F93301" w:rsidRPr="003003A0" w:rsidRDefault="656B42BE" w:rsidP="30F93301">
      <w:pPr>
        <w:pStyle w:val="ListParagraph"/>
        <w:numPr>
          <w:ilvl w:val="1"/>
          <w:numId w:val="31"/>
        </w:numPr>
        <w:shd w:val="clear" w:color="auto" w:fill="FFFFFF" w:themeFill="background1"/>
        <w:spacing w:after="0" w:line="240" w:lineRule="auto"/>
        <w:rPr>
          <w:rFonts w:ascii="Nirmala UI" w:hAnsi="Nirmala UI" w:cs="Nirmala UI"/>
        </w:rPr>
      </w:pPr>
      <w:r w:rsidRPr="003003A0">
        <w:rPr>
          <w:rFonts w:ascii="Nirmala UI" w:hAnsi="Nirmala UI" w:cs="Nirmala UI"/>
        </w:rPr>
        <w:t>Alternative Contact for Application</w:t>
      </w:r>
    </w:p>
    <w:p w14:paraId="5F692637" w14:textId="660A7AC2" w:rsidR="30F93301" w:rsidRPr="003003A0" w:rsidRDefault="001D266F" w:rsidP="00650EA4">
      <w:pPr>
        <w:pStyle w:val="Heading3"/>
        <w:rPr>
          <w:color w:val="auto"/>
        </w:rPr>
      </w:pPr>
      <w:r w:rsidRPr="003003A0">
        <w:rPr>
          <w:color w:val="auto"/>
        </w:rPr>
        <w:t xml:space="preserve">Scholarship Application </w:t>
      </w:r>
      <w:r w:rsidR="00970C5F" w:rsidRPr="003003A0">
        <w:rPr>
          <w:color w:val="auto"/>
        </w:rPr>
        <w:t>Form</w:t>
      </w:r>
      <w:r w:rsidR="00A62315" w:rsidRPr="003003A0">
        <w:rPr>
          <w:color w:val="auto"/>
        </w:rPr>
        <w:t xml:space="preserve"> </w:t>
      </w:r>
    </w:p>
    <w:p w14:paraId="1AB9134E" w14:textId="253EAA56" w:rsidR="006860FE" w:rsidRPr="003003A0" w:rsidRDefault="007C2BB2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t>A</w:t>
      </w:r>
      <w:r w:rsidR="45540147" w:rsidRPr="003003A0">
        <w:rPr>
          <w:rFonts w:ascii="Nirmala UI" w:hAnsi="Nirmala UI" w:cs="Nirmala UI"/>
          <w:sz w:val="22"/>
          <w:szCs w:val="22"/>
        </w:rPr>
        <w:t>pplications</w:t>
      </w:r>
      <w:r w:rsidRPr="003003A0">
        <w:rPr>
          <w:rFonts w:ascii="Nirmala UI" w:hAnsi="Nirmala UI" w:cs="Nirmala UI"/>
          <w:sz w:val="22"/>
          <w:szCs w:val="22"/>
        </w:rPr>
        <w:t xml:space="preserve"> must be </w:t>
      </w:r>
      <w:r w:rsidR="00970C5F" w:rsidRPr="003003A0">
        <w:rPr>
          <w:rFonts w:ascii="Nirmala UI" w:hAnsi="Nirmala UI" w:cs="Nirmala UI"/>
          <w:sz w:val="22"/>
          <w:szCs w:val="22"/>
        </w:rPr>
        <w:t>submitted</w:t>
      </w:r>
      <w:r w:rsidRPr="003003A0">
        <w:rPr>
          <w:rFonts w:ascii="Nirmala UI" w:hAnsi="Nirmala UI" w:cs="Nirmala UI"/>
          <w:sz w:val="22"/>
          <w:szCs w:val="22"/>
        </w:rPr>
        <w:t xml:space="preserve"> using the </w:t>
      </w:r>
      <w:r w:rsidR="00E46674" w:rsidRPr="003003A0">
        <w:rPr>
          <w:rFonts w:ascii="Nirmala UI" w:hAnsi="Nirmala UI" w:cs="Nirmala UI"/>
          <w:sz w:val="22"/>
          <w:szCs w:val="22"/>
        </w:rPr>
        <w:t xml:space="preserve">Global Agritourism Conference </w:t>
      </w:r>
      <w:r w:rsidR="001D266F" w:rsidRPr="003003A0">
        <w:rPr>
          <w:rFonts w:ascii="Nirmala UI" w:hAnsi="Nirmala UI" w:cs="Nirmala UI"/>
          <w:sz w:val="22"/>
          <w:szCs w:val="22"/>
        </w:rPr>
        <w:t>2026 scholarship application</w:t>
      </w:r>
      <w:r w:rsidR="00970C5F" w:rsidRPr="003003A0">
        <w:rPr>
          <w:rFonts w:ascii="Nirmala UI" w:hAnsi="Nirmala UI" w:cs="Nirmala UI"/>
          <w:sz w:val="22"/>
          <w:szCs w:val="22"/>
        </w:rPr>
        <w:t>.</w:t>
      </w:r>
    </w:p>
    <w:p w14:paraId="6FF85177" w14:textId="77777777" w:rsidR="003003A0" w:rsidRPr="003003A0" w:rsidRDefault="003003A0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32357638" w14:textId="77777777" w:rsidR="003003A0" w:rsidRPr="003003A0" w:rsidRDefault="003003A0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t xml:space="preserve">You should: </w:t>
      </w:r>
    </w:p>
    <w:p w14:paraId="039ED0B6" w14:textId="77777777" w:rsidR="003003A0" w:rsidRPr="003003A0" w:rsidRDefault="003003A0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t xml:space="preserve">• Download and complete the application </w:t>
      </w:r>
    </w:p>
    <w:p w14:paraId="2FEBB1DD" w14:textId="77777777" w:rsidR="003003A0" w:rsidRPr="003003A0" w:rsidRDefault="003003A0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t xml:space="preserve">• Save the application as a Word file </w:t>
      </w:r>
    </w:p>
    <w:p w14:paraId="19B4E244" w14:textId="7EB9908F" w:rsidR="00E46674" w:rsidRPr="003003A0" w:rsidRDefault="003003A0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sz w:val="22"/>
          <w:szCs w:val="22"/>
        </w:rPr>
        <w:t>• Upload the Word file to the system. Only WORD files will be accepted for upload.</w:t>
      </w:r>
    </w:p>
    <w:p w14:paraId="7E4FAE4B" w14:textId="77777777" w:rsidR="003003A0" w:rsidRPr="003003A0" w:rsidRDefault="003003A0" w:rsidP="3FE734F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575B5804" w14:textId="6C043EBE" w:rsidR="00A62315" w:rsidRPr="003003A0" w:rsidRDefault="00A62315" w:rsidP="183D948C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Style w:val="apple-converted-space"/>
          <w:rFonts w:ascii="Nirmala UI" w:hAnsi="Nirmala UI" w:cs="Nirmala UI"/>
          <w:sz w:val="22"/>
          <w:szCs w:val="22"/>
          <w:shd w:val="clear" w:color="auto" w:fill="FFFFFF"/>
        </w:rPr>
      </w:pPr>
      <w:r w:rsidRPr="003003A0">
        <w:rPr>
          <w:rFonts w:ascii="Nirmala UI" w:hAnsi="Nirmala UI" w:cs="Nirmala UI"/>
          <w:sz w:val="22"/>
          <w:szCs w:val="22"/>
        </w:rPr>
        <w:t xml:space="preserve">Download the </w:t>
      </w:r>
      <w:r w:rsidR="00970C5F" w:rsidRPr="003003A0">
        <w:rPr>
          <w:rFonts w:ascii="Nirmala UI" w:hAnsi="Nirmala UI" w:cs="Nirmala UI"/>
          <w:sz w:val="22"/>
          <w:szCs w:val="22"/>
        </w:rPr>
        <w:t xml:space="preserve">application </w:t>
      </w:r>
      <w:r w:rsidRPr="003003A0">
        <w:rPr>
          <w:rFonts w:ascii="Nirmala UI" w:hAnsi="Nirmala UI" w:cs="Nirmala UI"/>
          <w:sz w:val="22"/>
          <w:szCs w:val="22"/>
        </w:rPr>
        <w:t xml:space="preserve">below to </w:t>
      </w:r>
      <w:r w:rsidR="00970C5F" w:rsidRPr="003003A0">
        <w:rPr>
          <w:rFonts w:ascii="Nirmala UI" w:hAnsi="Nirmala UI" w:cs="Nirmala UI"/>
          <w:sz w:val="22"/>
          <w:szCs w:val="22"/>
        </w:rPr>
        <w:t>complete</w:t>
      </w:r>
      <w:r w:rsidRPr="003003A0">
        <w:rPr>
          <w:rFonts w:ascii="Nirmala UI" w:hAnsi="Nirmala UI" w:cs="Nirmala UI"/>
          <w:sz w:val="22"/>
          <w:szCs w:val="22"/>
        </w:rPr>
        <w:t xml:space="preserve"> the </w:t>
      </w:r>
      <w:r w:rsidR="2DC40434" w:rsidRPr="003003A0">
        <w:rPr>
          <w:rFonts w:ascii="Nirmala UI" w:hAnsi="Nirmala UI" w:cs="Nirmala UI"/>
          <w:sz w:val="22"/>
          <w:szCs w:val="22"/>
        </w:rPr>
        <w:t xml:space="preserve">application </w:t>
      </w:r>
      <w:r w:rsidRPr="003003A0">
        <w:rPr>
          <w:rFonts w:ascii="Nirmala UI" w:hAnsi="Nirmala UI" w:cs="Nirmala UI"/>
          <w:sz w:val="22"/>
          <w:szCs w:val="22"/>
        </w:rPr>
        <w:t xml:space="preserve">and then save as a Word file </w:t>
      </w:r>
      <w:r w:rsidR="006860FE" w:rsidRPr="003003A0">
        <w:rPr>
          <w:rFonts w:ascii="Nirmala UI" w:hAnsi="Nirmala UI" w:cs="Nirmala UI"/>
          <w:sz w:val="22"/>
          <w:szCs w:val="22"/>
        </w:rPr>
        <w:t xml:space="preserve">to </w:t>
      </w:r>
      <w:r w:rsidRPr="003003A0">
        <w:rPr>
          <w:rFonts w:ascii="Nirmala UI" w:hAnsi="Nirmala UI" w:cs="Nirmala UI"/>
          <w:sz w:val="22"/>
          <w:szCs w:val="22"/>
        </w:rPr>
        <w:t xml:space="preserve">upload to the system. Only WORD files will be accepted for upload. </w:t>
      </w:r>
    </w:p>
    <w:p w14:paraId="35CFA9D9" w14:textId="77777777" w:rsidR="007C2BB2" w:rsidRPr="003003A0" w:rsidRDefault="007C2BB2" w:rsidP="007C2BB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</w:p>
    <w:p w14:paraId="5D9A2CD4" w14:textId="77777777" w:rsidR="007C2BB2" w:rsidRPr="003003A0" w:rsidRDefault="007C2BB2" w:rsidP="183D948C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="Nirmala UI" w:hAnsi="Nirmala UI" w:cs="Nirmala UI"/>
          <w:sz w:val="22"/>
          <w:szCs w:val="22"/>
        </w:rPr>
      </w:pPr>
      <w:r w:rsidRPr="003003A0">
        <w:rPr>
          <w:rFonts w:ascii="Nirmala UI" w:hAnsi="Nirmala UI" w:cs="Nirmala U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61867106" wp14:editId="03653F56">
                <wp:simplePos x="0" y="0"/>
                <wp:positionH relativeFrom="column">
                  <wp:posOffset>0</wp:posOffset>
                </wp:positionH>
                <wp:positionV relativeFrom="paragraph">
                  <wp:posOffset>125730</wp:posOffset>
                </wp:positionV>
                <wp:extent cx="2853055" cy="327660"/>
                <wp:effectExtent l="0" t="0" r="23495" b="152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3055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1D40A" w14:textId="737399EE" w:rsidR="00FA3655" w:rsidRDefault="00795801" w:rsidP="006860FE">
                            <w:pPr>
                              <w:shd w:val="clear" w:color="auto" w:fill="FFFFFF"/>
                              <w:spacing w:after="0"/>
                              <w:textAlignment w:val="baseline"/>
                            </w:pPr>
                            <w:hyperlink r:id="rId11" w:history="1">
                              <w:r w:rsidR="00B16100" w:rsidRPr="00795801">
                                <w:rPr>
                                  <w:rStyle w:val="Hyperlink"/>
                                  <w:rFonts w:ascii="Nirmala UI" w:hAnsi="Nirmala UI" w:cs="Nirmala UI"/>
                                </w:rPr>
                                <w:t xml:space="preserve">DOWNLOAD </w:t>
                              </w:r>
                              <w:r w:rsidR="00970C5F" w:rsidRPr="00795801">
                                <w:rPr>
                                  <w:rStyle w:val="Hyperlink"/>
                                  <w:rFonts w:ascii="Nirmala UI" w:hAnsi="Nirmala UI" w:cs="Nirmala UI"/>
                                </w:rPr>
                                <w:t>APPLICATION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8671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9.9pt;width:224.65pt;height:25.8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">
                <v:textbox>
                  <w:txbxContent>
                    <w:p w14:paraId="5391D40A" w14:textId="737399EE" w:rsidR="00FA3655" w:rsidRDefault="00795801" w:rsidP="006860FE">
                      <w:pPr>
                        <w:shd w:val="clear" w:color="auto" w:fill="FFFFFF"/>
                        <w:spacing w:after="0"/>
                        <w:textAlignment w:val="baseline"/>
                      </w:pPr>
                      <w:hyperlink r:id="rId12" w:history="1">
                        <w:r w:rsidR="00B16100" w:rsidRPr="00795801">
                          <w:rPr>
                            <w:rStyle w:val="Hyperlink"/>
                            <w:rFonts w:ascii="Nirmala UI" w:hAnsi="Nirmala UI" w:cs="Nirmala UI"/>
                          </w:rPr>
                          <w:t xml:space="preserve">DOWNLOAD </w:t>
                        </w:r>
                        <w:r w:rsidR="00970C5F" w:rsidRPr="00795801">
                          <w:rPr>
                            <w:rStyle w:val="Hyperlink"/>
                            <w:rFonts w:ascii="Nirmala UI" w:hAnsi="Nirmala UI" w:cs="Nirmala UI"/>
                          </w:rPr>
                          <w:t>APPLICATION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B69CF3" w14:textId="77777777" w:rsidR="007C2BB2" w:rsidRPr="003003A0" w:rsidRDefault="007C2BB2" w:rsidP="00D87497">
      <w:pPr>
        <w:shd w:val="clear" w:color="auto" w:fill="FFFFFF"/>
        <w:spacing w:after="0" w:line="240" w:lineRule="auto"/>
        <w:textAlignment w:val="baseline"/>
        <w:rPr>
          <w:rStyle w:val="apple-converted-space"/>
          <w:rFonts w:ascii="Nirmala UI" w:hAnsi="Nirmala UI" w:cs="Nirmala UI"/>
        </w:rPr>
      </w:pPr>
    </w:p>
    <w:p w14:paraId="521ABE21" w14:textId="77777777" w:rsidR="00970C5F" w:rsidRPr="003003A0" w:rsidRDefault="00970C5F" w:rsidP="00D87497">
      <w:pPr>
        <w:shd w:val="clear" w:color="auto" w:fill="FFFFFF"/>
        <w:spacing w:after="0" w:line="240" w:lineRule="auto"/>
        <w:textAlignment w:val="baseline"/>
        <w:rPr>
          <w:rStyle w:val="apple-converted-space"/>
          <w:rFonts w:ascii="Nirmala UI" w:hAnsi="Nirmala UI" w:cs="Nirmala UI"/>
        </w:rPr>
      </w:pPr>
    </w:p>
    <w:p w14:paraId="4CF88C22" w14:textId="77777777" w:rsidR="00065261" w:rsidRPr="003003A0" w:rsidRDefault="00065261" w:rsidP="006126A3">
      <w:pPr>
        <w:spacing w:after="0" w:line="240" w:lineRule="auto"/>
        <w:rPr>
          <w:rStyle w:val="Hyperlink"/>
          <w:rFonts w:ascii="Nirmala UI" w:hAnsi="Nirmala UI" w:cs="Nirmala UI"/>
          <w:color w:val="auto"/>
        </w:rPr>
      </w:pPr>
    </w:p>
    <w:p w14:paraId="757CD463" w14:textId="533913E9" w:rsidR="004D0D0D" w:rsidRPr="003003A0" w:rsidRDefault="004D0D0D" w:rsidP="00795801">
      <w:pPr>
        <w:spacing w:after="0" w:line="240" w:lineRule="auto"/>
        <w:rPr>
          <w:rStyle w:val="Hyperlink"/>
          <w:rFonts w:ascii="Nirmala UI" w:hAnsi="Nirmala UI" w:cs="Nirmala UI"/>
          <w:color w:val="auto"/>
        </w:rPr>
      </w:pPr>
    </w:p>
    <w:sectPr w:rsidR="004D0D0D" w:rsidRPr="003003A0" w:rsidSect="003003A0">
      <w:headerReference w:type="default" r:id="rId13"/>
      <w:pgSz w:w="11906" w:h="16838"/>
      <w:pgMar w:top="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69281" w14:textId="77777777" w:rsidR="00FD30D8" w:rsidRDefault="00FD30D8" w:rsidP="00FD30D8">
      <w:pPr>
        <w:spacing w:after="0" w:line="240" w:lineRule="auto"/>
      </w:pPr>
      <w:r>
        <w:separator/>
      </w:r>
    </w:p>
  </w:endnote>
  <w:endnote w:type="continuationSeparator" w:id="0">
    <w:p w14:paraId="2BBA50FB" w14:textId="77777777" w:rsidR="00FD30D8" w:rsidRDefault="00FD30D8" w:rsidP="00FD30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rmala Text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C5385" w14:textId="77777777" w:rsidR="00FD30D8" w:rsidRDefault="00FD30D8" w:rsidP="00FD30D8">
      <w:pPr>
        <w:spacing w:after="0" w:line="240" w:lineRule="auto"/>
      </w:pPr>
      <w:r>
        <w:separator/>
      </w:r>
    </w:p>
  </w:footnote>
  <w:footnote w:type="continuationSeparator" w:id="0">
    <w:p w14:paraId="7539AF7D" w14:textId="77777777" w:rsidR="00FD30D8" w:rsidRDefault="00FD30D8" w:rsidP="00FD30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25EAA" w14:textId="355767AE" w:rsidR="00795801" w:rsidRDefault="00795801">
    <w:pPr>
      <w:pStyle w:val="Header"/>
    </w:pPr>
  </w:p>
  <w:p w14:paraId="2E8605B4" w14:textId="77777777" w:rsidR="00FD30D8" w:rsidRDefault="00FD30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D2D2D"/>
    <w:multiLevelType w:val="hybridMultilevel"/>
    <w:tmpl w:val="A3881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5385D"/>
    <w:multiLevelType w:val="hybridMultilevel"/>
    <w:tmpl w:val="9454D72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24A0936"/>
    <w:multiLevelType w:val="hybridMultilevel"/>
    <w:tmpl w:val="005047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F46DE"/>
    <w:multiLevelType w:val="hybridMultilevel"/>
    <w:tmpl w:val="FE964B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163DE"/>
    <w:multiLevelType w:val="multilevel"/>
    <w:tmpl w:val="F4C25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0E0FD7"/>
    <w:multiLevelType w:val="hybridMultilevel"/>
    <w:tmpl w:val="2CECBE26"/>
    <w:lvl w:ilvl="0" w:tplc="AF06FDC0">
      <w:start w:val="1"/>
      <w:numFmt w:val="lowerLetter"/>
      <w:lvlText w:val="%1)"/>
      <w:lvlJc w:val="left"/>
      <w:pPr>
        <w:ind w:left="780" w:hanging="360"/>
      </w:pPr>
      <w:rPr>
        <w:rFonts w:ascii="Arial" w:hAnsi="Arial" w:cs="Arial" w:hint="default"/>
      </w:rPr>
    </w:lvl>
    <w:lvl w:ilvl="1" w:tplc="1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01A5D94"/>
    <w:multiLevelType w:val="hybridMultilevel"/>
    <w:tmpl w:val="620E50C6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D7C65"/>
    <w:multiLevelType w:val="multilevel"/>
    <w:tmpl w:val="10807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3363C2"/>
    <w:multiLevelType w:val="hybridMultilevel"/>
    <w:tmpl w:val="A6C8B6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804E37"/>
    <w:multiLevelType w:val="hybridMultilevel"/>
    <w:tmpl w:val="99AA8C48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7532D9"/>
    <w:multiLevelType w:val="hybridMultilevel"/>
    <w:tmpl w:val="F4E4692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B6E4C"/>
    <w:multiLevelType w:val="hybridMultilevel"/>
    <w:tmpl w:val="45D69F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66166F"/>
    <w:multiLevelType w:val="hybridMultilevel"/>
    <w:tmpl w:val="79483B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BA3477"/>
    <w:multiLevelType w:val="hybridMultilevel"/>
    <w:tmpl w:val="22F0B428"/>
    <w:lvl w:ilvl="0" w:tplc="1B12E8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8A692E"/>
    <w:multiLevelType w:val="hybridMultilevel"/>
    <w:tmpl w:val="CAC6AB4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453CDC"/>
    <w:multiLevelType w:val="hybridMultilevel"/>
    <w:tmpl w:val="2BFCCE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D3DB3"/>
    <w:multiLevelType w:val="hybridMultilevel"/>
    <w:tmpl w:val="271E12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5D6883"/>
    <w:multiLevelType w:val="hybridMultilevel"/>
    <w:tmpl w:val="71F0A294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E0D41"/>
    <w:multiLevelType w:val="hybridMultilevel"/>
    <w:tmpl w:val="408A4BB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B757CA"/>
    <w:multiLevelType w:val="hybridMultilevel"/>
    <w:tmpl w:val="45345A7A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5A1AE3"/>
    <w:multiLevelType w:val="hybridMultilevel"/>
    <w:tmpl w:val="6050733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65627"/>
    <w:multiLevelType w:val="hybridMultilevel"/>
    <w:tmpl w:val="C3EE1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77146"/>
    <w:multiLevelType w:val="multilevel"/>
    <w:tmpl w:val="9B64CED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EAD39A1"/>
    <w:multiLevelType w:val="hybridMultilevel"/>
    <w:tmpl w:val="47F2642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956573"/>
    <w:multiLevelType w:val="hybridMultilevel"/>
    <w:tmpl w:val="64627C9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803AF6"/>
    <w:multiLevelType w:val="hybridMultilevel"/>
    <w:tmpl w:val="AA6A17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9B5FFA"/>
    <w:multiLevelType w:val="multilevel"/>
    <w:tmpl w:val="7EA89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4397213"/>
    <w:multiLevelType w:val="hybridMultilevel"/>
    <w:tmpl w:val="334C32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EB3E37"/>
    <w:multiLevelType w:val="hybridMultilevel"/>
    <w:tmpl w:val="F9C47D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5B593C"/>
    <w:multiLevelType w:val="hybridMultilevel"/>
    <w:tmpl w:val="5F50E58A"/>
    <w:lvl w:ilvl="0" w:tplc="1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0" w15:restartNumberingAfterBreak="0">
    <w:nsid w:val="49AF79B8"/>
    <w:multiLevelType w:val="hybridMultilevel"/>
    <w:tmpl w:val="A9C43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62519C"/>
    <w:multiLevelType w:val="hybridMultilevel"/>
    <w:tmpl w:val="028CF3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647F33"/>
    <w:multiLevelType w:val="hybridMultilevel"/>
    <w:tmpl w:val="45C284A0"/>
    <w:lvl w:ilvl="0" w:tplc="18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535F2145"/>
    <w:multiLevelType w:val="hybridMultilevel"/>
    <w:tmpl w:val="5C7EAC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B2158A"/>
    <w:multiLevelType w:val="hybridMultilevel"/>
    <w:tmpl w:val="F2DC97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5D4664"/>
    <w:multiLevelType w:val="multilevel"/>
    <w:tmpl w:val="566E5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C6A1DB8"/>
    <w:multiLevelType w:val="hybridMultilevel"/>
    <w:tmpl w:val="8990F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570165"/>
    <w:multiLevelType w:val="hybridMultilevel"/>
    <w:tmpl w:val="543E5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5E75DA"/>
    <w:multiLevelType w:val="hybridMultilevel"/>
    <w:tmpl w:val="E01639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D5791A"/>
    <w:multiLevelType w:val="multilevel"/>
    <w:tmpl w:val="77B25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5AD75CF"/>
    <w:multiLevelType w:val="hybridMultilevel"/>
    <w:tmpl w:val="0A92F3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D43619"/>
    <w:multiLevelType w:val="hybridMultilevel"/>
    <w:tmpl w:val="2C96F5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092B95"/>
    <w:multiLevelType w:val="multilevel"/>
    <w:tmpl w:val="6DE0A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6187956"/>
    <w:multiLevelType w:val="hybridMultilevel"/>
    <w:tmpl w:val="58EA624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7BC6004"/>
    <w:multiLevelType w:val="multilevel"/>
    <w:tmpl w:val="5A88A3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ptos" w:eastAsia="Aptos" w:hAnsi="Aptos" w:cs="Times New Roman"/>
      </w:rPr>
    </w:lvl>
    <w:lvl w:ilvl="1">
      <w:start w:val="1"/>
      <w:numFmt w:val="decimal"/>
      <w:lvlText w:val="%2."/>
      <w:lvlJc w:val="left"/>
      <w:pPr>
        <w:tabs>
          <w:tab w:val="num" w:pos="1352"/>
        </w:tabs>
        <w:ind w:left="1352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D3B31ED"/>
    <w:multiLevelType w:val="hybridMultilevel"/>
    <w:tmpl w:val="CE4234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537D62"/>
    <w:multiLevelType w:val="hybridMultilevel"/>
    <w:tmpl w:val="D35C1B5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5E653F"/>
    <w:multiLevelType w:val="hybridMultilevel"/>
    <w:tmpl w:val="D50E35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7135735">
    <w:abstractNumId w:val="7"/>
  </w:num>
  <w:num w:numId="2" w16cid:durableId="1202471662">
    <w:abstractNumId w:val="4"/>
  </w:num>
  <w:num w:numId="3" w16cid:durableId="657921137">
    <w:abstractNumId w:val="2"/>
  </w:num>
  <w:num w:numId="4" w16cid:durableId="1395199972">
    <w:abstractNumId w:val="39"/>
  </w:num>
  <w:num w:numId="5" w16cid:durableId="1551961225">
    <w:abstractNumId w:val="24"/>
  </w:num>
  <w:num w:numId="6" w16cid:durableId="175341153">
    <w:abstractNumId w:val="13"/>
  </w:num>
  <w:num w:numId="7" w16cid:durableId="822281995">
    <w:abstractNumId w:val="15"/>
  </w:num>
  <w:num w:numId="8" w16cid:durableId="1028605709">
    <w:abstractNumId w:val="12"/>
  </w:num>
  <w:num w:numId="9" w16cid:durableId="664405009">
    <w:abstractNumId w:val="45"/>
  </w:num>
  <w:num w:numId="10" w16cid:durableId="188186100">
    <w:abstractNumId w:val="25"/>
  </w:num>
  <w:num w:numId="11" w16cid:durableId="1361276263">
    <w:abstractNumId w:val="26"/>
  </w:num>
  <w:num w:numId="12" w16cid:durableId="1617062359">
    <w:abstractNumId w:val="35"/>
  </w:num>
  <w:num w:numId="13" w16cid:durableId="1894730249">
    <w:abstractNumId w:val="40"/>
  </w:num>
  <w:num w:numId="14" w16cid:durableId="63770811">
    <w:abstractNumId w:val="28"/>
  </w:num>
  <w:num w:numId="15" w16cid:durableId="1139685499">
    <w:abstractNumId w:val="8"/>
  </w:num>
  <w:num w:numId="16" w16cid:durableId="154686563">
    <w:abstractNumId w:val="32"/>
  </w:num>
  <w:num w:numId="17" w16cid:durableId="653798864">
    <w:abstractNumId w:val="5"/>
  </w:num>
  <w:num w:numId="18" w16cid:durableId="173037178">
    <w:abstractNumId w:val="6"/>
  </w:num>
  <w:num w:numId="19" w16cid:durableId="648553504">
    <w:abstractNumId w:val="9"/>
  </w:num>
  <w:num w:numId="20" w16cid:durableId="253512238">
    <w:abstractNumId w:val="19"/>
  </w:num>
  <w:num w:numId="21" w16cid:durableId="1389380448">
    <w:abstractNumId w:val="22"/>
  </w:num>
  <w:num w:numId="22" w16cid:durableId="641084680">
    <w:abstractNumId w:val="17"/>
  </w:num>
  <w:num w:numId="23" w16cid:durableId="291714860">
    <w:abstractNumId w:val="41"/>
  </w:num>
  <w:num w:numId="24" w16cid:durableId="1674575983">
    <w:abstractNumId w:val="33"/>
  </w:num>
  <w:num w:numId="25" w16cid:durableId="859390609">
    <w:abstractNumId w:val="1"/>
  </w:num>
  <w:num w:numId="26" w16cid:durableId="1847936715">
    <w:abstractNumId w:val="11"/>
  </w:num>
  <w:num w:numId="27" w16cid:durableId="521750940">
    <w:abstractNumId w:val="10"/>
  </w:num>
  <w:num w:numId="28" w16cid:durableId="840197517">
    <w:abstractNumId w:val="27"/>
  </w:num>
  <w:num w:numId="29" w16cid:durableId="624655948">
    <w:abstractNumId w:val="31"/>
  </w:num>
  <w:num w:numId="30" w16cid:durableId="1479417298">
    <w:abstractNumId w:val="43"/>
  </w:num>
  <w:num w:numId="31" w16cid:durableId="360976349">
    <w:abstractNumId w:val="46"/>
  </w:num>
  <w:num w:numId="32" w16cid:durableId="70123759">
    <w:abstractNumId w:val="20"/>
  </w:num>
  <w:num w:numId="33" w16cid:durableId="1338312469">
    <w:abstractNumId w:val="34"/>
  </w:num>
  <w:num w:numId="34" w16cid:durableId="707023404">
    <w:abstractNumId w:val="14"/>
  </w:num>
  <w:num w:numId="35" w16cid:durableId="1230189904">
    <w:abstractNumId w:val="38"/>
  </w:num>
  <w:num w:numId="36" w16cid:durableId="1387798755">
    <w:abstractNumId w:val="23"/>
  </w:num>
  <w:num w:numId="37" w16cid:durableId="363751038">
    <w:abstractNumId w:val="16"/>
  </w:num>
  <w:num w:numId="38" w16cid:durableId="14892270">
    <w:abstractNumId w:val="29"/>
  </w:num>
  <w:num w:numId="39" w16cid:durableId="785389086">
    <w:abstractNumId w:val="18"/>
  </w:num>
  <w:num w:numId="40" w16cid:durableId="324435819">
    <w:abstractNumId w:val="47"/>
  </w:num>
  <w:num w:numId="41" w16cid:durableId="477186408">
    <w:abstractNumId w:val="42"/>
  </w:num>
  <w:num w:numId="42" w16cid:durableId="1122918001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49943029">
    <w:abstractNumId w:val="36"/>
  </w:num>
  <w:num w:numId="44" w16cid:durableId="258148156">
    <w:abstractNumId w:val="30"/>
  </w:num>
  <w:num w:numId="45" w16cid:durableId="1113785243">
    <w:abstractNumId w:val="0"/>
  </w:num>
  <w:num w:numId="46" w16cid:durableId="530918889">
    <w:abstractNumId w:val="3"/>
  </w:num>
  <w:num w:numId="47" w16cid:durableId="802963231">
    <w:abstractNumId w:val="21"/>
  </w:num>
  <w:num w:numId="48" w16cid:durableId="47287105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SwMDM1MjeyMDUysTRW0lEKTi0uzszPAykwqgUAaifsNCwAAAA="/>
  </w:docVars>
  <w:rsids>
    <w:rsidRoot w:val="00C23D64"/>
    <w:rsid w:val="00000A53"/>
    <w:rsid w:val="00024109"/>
    <w:rsid w:val="00042EDB"/>
    <w:rsid w:val="000462D8"/>
    <w:rsid w:val="00065261"/>
    <w:rsid w:val="00075ADC"/>
    <w:rsid w:val="0009268A"/>
    <w:rsid w:val="000A295E"/>
    <w:rsid w:val="000B1455"/>
    <w:rsid w:val="000C5820"/>
    <w:rsid w:val="000C6025"/>
    <w:rsid w:val="000C7110"/>
    <w:rsid w:val="000D1128"/>
    <w:rsid w:val="000D22FD"/>
    <w:rsid w:val="000D4641"/>
    <w:rsid w:val="000F6C65"/>
    <w:rsid w:val="00111A19"/>
    <w:rsid w:val="00113998"/>
    <w:rsid w:val="001223A5"/>
    <w:rsid w:val="001677D6"/>
    <w:rsid w:val="00167EA9"/>
    <w:rsid w:val="00173C87"/>
    <w:rsid w:val="001A0CDB"/>
    <w:rsid w:val="001A3B3C"/>
    <w:rsid w:val="001B2B78"/>
    <w:rsid w:val="001D2281"/>
    <w:rsid w:val="001D266F"/>
    <w:rsid w:val="001D49D7"/>
    <w:rsid w:val="001E287F"/>
    <w:rsid w:val="00207D99"/>
    <w:rsid w:val="00212282"/>
    <w:rsid w:val="00283522"/>
    <w:rsid w:val="00286629"/>
    <w:rsid w:val="002873C8"/>
    <w:rsid w:val="002A503E"/>
    <w:rsid w:val="002D2D2D"/>
    <w:rsid w:val="002E01AD"/>
    <w:rsid w:val="002F78B8"/>
    <w:rsid w:val="003003A0"/>
    <w:rsid w:val="003166C6"/>
    <w:rsid w:val="003A7E4E"/>
    <w:rsid w:val="003C371B"/>
    <w:rsid w:val="003D2C73"/>
    <w:rsid w:val="003F233E"/>
    <w:rsid w:val="004219E2"/>
    <w:rsid w:val="00434B32"/>
    <w:rsid w:val="00444869"/>
    <w:rsid w:val="004566ED"/>
    <w:rsid w:val="00471606"/>
    <w:rsid w:val="00474196"/>
    <w:rsid w:val="00492F15"/>
    <w:rsid w:val="004C03BE"/>
    <w:rsid w:val="004D0D0D"/>
    <w:rsid w:val="00505802"/>
    <w:rsid w:val="00522675"/>
    <w:rsid w:val="00522F14"/>
    <w:rsid w:val="0053156B"/>
    <w:rsid w:val="0053543F"/>
    <w:rsid w:val="00570422"/>
    <w:rsid w:val="005D6E70"/>
    <w:rsid w:val="005F6F62"/>
    <w:rsid w:val="006027DE"/>
    <w:rsid w:val="0061146E"/>
    <w:rsid w:val="006126A3"/>
    <w:rsid w:val="00614FC6"/>
    <w:rsid w:val="00635527"/>
    <w:rsid w:val="00650EA4"/>
    <w:rsid w:val="00670870"/>
    <w:rsid w:val="0067520F"/>
    <w:rsid w:val="006860FE"/>
    <w:rsid w:val="006A07D9"/>
    <w:rsid w:val="006B4DB7"/>
    <w:rsid w:val="006B6BB6"/>
    <w:rsid w:val="006D6A18"/>
    <w:rsid w:val="007021CD"/>
    <w:rsid w:val="00715541"/>
    <w:rsid w:val="00724DB4"/>
    <w:rsid w:val="00730ADE"/>
    <w:rsid w:val="00741CE8"/>
    <w:rsid w:val="00795801"/>
    <w:rsid w:val="007A21D3"/>
    <w:rsid w:val="007C2BB2"/>
    <w:rsid w:val="007C62FB"/>
    <w:rsid w:val="007F26E9"/>
    <w:rsid w:val="00811C80"/>
    <w:rsid w:val="00816E44"/>
    <w:rsid w:val="008511FB"/>
    <w:rsid w:val="008A1C81"/>
    <w:rsid w:val="008D4A5D"/>
    <w:rsid w:val="00914875"/>
    <w:rsid w:val="0092260B"/>
    <w:rsid w:val="00924474"/>
    <w:rsid w:val="0093381C"/>
    <w:rsid w:val="00934550"/>
    <w:rsid w:val="0096139F"/>
    <w:rsid w:val="00970C5F"/>
    <w:rsid w:val="00971F04"/>
    <w:rsid w:val="00995489"/>
    <w:rsid w:val="009B4BCC"/>
    <w:rsid w:val="009B783B"/>
    <w:rsid w:val="00A01DCE"/>
    <w:rsid w:val="00A215DD"/>
    <w:rsid w:val="00A62315"/>
    <w:rsid w:val="00A7532C"/>
    <w:rsid w:val="00A9243A"/>
    <w:rsid w:val="00A92B53"/>
    <w:rsid w:val="00AB000F"/>
    <w:rsid w:val="00AB7F36"/>
    <w:rsid w:val="00AC434E"/>
    <w:rsid w:val="00AD34FC"/>
    <w:rsid w:val="00AE04CE"/>
    <w:rsid w:val="00B004CC"/>
    <w:rsid w:val="00B16100"/>
    <w:rsid w:val="00B41CB8"/>
    <w:rsid w:val="00B519C6"/>
    <w:rsid w:val="00B90A03"/>
    <w:rsid w:val="00BA6029"/>
    <w:rsid w:val="00BB31A6"/>
    <w:rsid w:val="00BE020B"/>
    <w:rsid w:val="00BF0FA2"/>
    <w:rsid w:val="00BF3707"/>
    <w:rsid w:val="00BF50AC"/>
    <w:rsid w:val="00C23398"/>
    <w:rsid w:val="00C23D64"/>
    <w:rsid w:val="00C26F95"/>
    <w:rsid w:val="00C310A3"/>
    <w:rsid w:val="00C3642B"/>
    <w:rsid w:val="00C4575E"/>
    <w:rsid w:val="00C610E5"/>
    <w:rsid w:val="00C636B3"/>
    <w:rsid w:val="00C840AA"/>
    <w:rsid w:val="00CB3169"/>
    <w:rsid w:val="00D00F4D"/>
    <w:rsid w:val="00D06446"/>
    <w:rsid w:val="00D6593C"/>
    <w:rsid w:val="00D74470"/>
    <w:rsid w:val="00D87497"/>
    <w:rsid w:val="00DA23C2"/>
    <w:rsid w:val="00DA3545"/>
    <w:rsid w:val="00DB4453"/>
    <w:rsid w:val="00DC2423"/>
    <w:rsid w:val="00DC64F2"/>
    <w:rsid w:val="00DC6BCA"/>
    <w:rsid w:val="00DF12B7"/>
    <w:rsid w:val="00DF17DA"/>
    <w:rsid w:val="00E156B0"/>
    <w:rsid w:val="00E15F8D"/>
    <w:rsid w:val="00E33864"/>
    <w:rsid w:val="00E46674"/>
    <w:rsid w:val="00EA1702"/>
    <w:rsid w:val="00EA2499"/>
    <w:rsid w:val="00ED2F0B"/>
    <w:rsid w:val="00EE2E67"/>
    <w:rsid w:val="00EF03A4"/>
    <w:rsid w:val="00EF7185"/>
    <w:rsid w:val="00F02E1E"/>
    <w:rsid w:val="00F103C5"/>
    <w:rsid w:val="00F44E42"/>
    <w:rsid w:val="00F766D4"/>
    <w:rsid w:val="00FA1935"/>
    <w:rsid w:val="00FA1FB7"/>
    <w:rsid w:val="00FA3655"/>
    <w:rsid w:val="00FD30D8"/>
    <w:rsid w:val="00FF2454"/>
    <w:rsid w:val="0153EA2B"/>
    <w:rsid w:val="02F13D88"/>
    <w:rsid w:val="0536C88A"/>
    <w:rsid w:val="0B4EAD44"/>
    <w:rsid w:val="0B90D75F"/>
    <w:rsid w:val="0F2D4783"/>
    <w:rsid w:val="0FF9D703"/>
    <w:rsid w:val="13DD5138"/>
    <w:rsid w:val="14F165B4"/>
    <w:rsid w:val="154C3FCA"/>
    <w:rsid w:val="16E26AE8"/>
    <w:rsid w:val="183D948C"/>
    <w:rsid w:val="1DA7AC86"/>
    <w:rsid w:val="21BA3B5C"/>
    <w:rsid w:val="25659B09"/>
    <w:rsid w:val="2A655B06"/>
    <w:rsid w:val="2DC40434"/>
    <w:rsid w:val="30CA7689"/>
    <w:rsid w:val="30F93301"/>
    <w:rsid w:val="337DEA63"/>
    <w:rsid w:val="33F0F089"/>
    <w:rsid w:val="3BC64222"/>
    <w:rsid w:val="3FE734F3"/>
    <w:rsid w:val="406CCC69"/>
    <w:rsid w:val="433981C9"/>
    <w:rsid w:val="45540147"/>
    <w:rsid w:val="48627C56"/>
    <w:rsid w:val="49D14109"/>
    <w:rsid w:val="4A265DA6"/>
    <w:rsid w:val="4D8E786C"/>
    <w:rsid w:val="4E7890A3"/>
    <w:rsid w:val="4FB135C0"/>
    <w:rsid w:val="5014F1B6"/>
    <w:rsid w:val="5142A4FB"/>
    <w:rsid w:val="56C501BA"/>
    <w:rsid w:val="5963E73F"/>
    <w:rsid w:val="5CFE5DFF"/>
    <w:rsid w:val="5DED0D18"/>
    <w:rsid w:val="602F1E83"/>
    <w:rsid w:val="63E5E3C5"/>
    <w:rsid w:val="656B42BE"/>
    <w:rsid w:val="66011C51"/>
    <w:rsid w:val="670E0831"/>
    <w:rsid w:val="6B4E6A53"/>
    <w:rsid w:val="6FCA002D"/>
    <w:rsid w:val="709981E1"/>
    <w:rsid w:val="76AAD835"/>
    <w:rsid w:val="7DD8CF99"/>
    <w:rsid w:val="7DE8F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DD07E8"/>
  <w15:docId w15:val="{3ABBDA88-8ACF-414B-BD02-5108C4028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1CD"/>
  </w:style>
  <w:style w:type="paragraph" w:styleId="Heading3">
    <w:name w:val="heading 3"/>
    <w:basedOn w:val="Normal"/>
    <w:link w:val="Heading3Char"/>
    <w:uiPriority w:val="9"/>
    <w:qFormat/>
    <w:rsid w:val="004219E2"/>
    <w:pPr>
      <w:spacing w:before="100" w:beforeAutospacing="1" w:after="100" w:afterAutospacing="1" w:line="240" w:lineRule="auto"/>
      <w:outlineLvl w:val="2"/>
    </w:pPr>
    <w:rPr>
      <w:rFonts w:ascii="Nirmala UI" w:eastAsia="Times New Roman" w:hAnsi="Nirmala UI" w:cs="Times New Roman"/>
      <w:b/>
      <w:bCs/>
      <w:color w:val="44546A" w:themeColor="text2"/>
      <w:sz w:val="28"/>
      <w:szCs w:val="27"/>
      <w:lang w:eastAsia="en-I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19E2"/>
    <w:pPr>
      <w:keepNext/>
      <w:keepLines/>
      <w:spacing w:before="40" w:after="0"/>
      <w:outlineLvl w:val="3"/>
    </w:pPr>
    <w:rPr>
      <w:rFonts w:ascii="Nirmala UI" w:eastAsiaTheme="majorEastAsia" w:hAnsi="Nirmala UI" w:cstheme="majorBidi"/>
      <w:b/>
      <w:iCs/>
      <w:color w:val="44546A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219E2"/>
    <w:rPr>
      <w:rFonts w:ascii="Nirmala UI" w:eastAsia="Times New Roman" w:hAnsi="Nirmala UI" w:cs="Times New Roman"/>
      <w:b/>
      <w:bCs/>
      <w:color w:val="44546A" w:themeColor="text2"/>
      <w:sz w:val="28"/>
      <w:szCs w:val="27"/>
      <w:lang w:eastAsia="en-IE"/>
    </w:rPr>
  </w:style>
  <w:style w:type="paragraph" w:styleId="NormalWeb">
    <w:name w:val="Normal (Web)"/>
    <w:basedOn w:val="Normal"/>
    <w:uiPriority w:val="99"/>
    <w:unhideWhenUsed/>
    <w:rsid w:val="00C23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C23D64"/>
    <w:rPr>
      <w:b/>
      <w:bCs/>
    </w:rPr>
  </w:style>
  <w:style w:type="character" w:customStyle="1" w:styleId="apple-converted-space">
    <w:name w:val="apple-converted-space"/>
    <w:basedOn w:val="DefaultParagraphFont"/>
    <w:rsid w:val="00C23D64"/>
  </w:style>
  <w:style w:type="character" w:styleId="Emphasis">
    <w:name w:val="Emphasis"/>
    <w:basedOn w:val="DefaultParagraphFont"/>
    <w:uiPriority w:val="20"/>
    <w:qFormat/>
    <w:rsid w:val="00C23D64"/>
    <w:rPr>
      <w:i/>
      <w:iCs/>
    </w:rPr>
  </w:style>
  <w:style w:type="character" w:styleId="Hyperlink">
    <w:name w:val="Hyperlink"/>
    <w:basedOn w:val="DefaultParagraphFont"/>
    <w:uiPriority w:val="99"/>
    <w:unhideWhenUsed/>
    <w:rsid w:val="00C23D6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219E2"/>
    <w:rPr>
      <w:rFonts w:ascii="Nirmala UI" w:eastAsiaTheme="majorEastAsia" w:hAnsi="Nirmala UI" w:cstheme="majorBidi"/>
      <w:b/>
      <w:iCs/>
      <w:color w:val="44546A" w:themeColor="text2"/>
    </w:rPr>
  </w:style>
  <w:style w:type="paragraph" w:styleId="ListParagraph">
    <w:name w:val="List Paragraph"/>
    <w:basedOn w:val="Normal"/>
    <w:uiPriority w:val="34"/>
    <w:qFormat/>
    <w:rsid w:val="001A0CDB"/>
    <w:pPr>
      <w:ind w:left="720"/>
      <w:contextualSpacing/>
    </w:pPr>
  </w:style>
  <w:style w:type="table" w:styleId="TableGrid">
    <w:name w:val="Table Grid"/>
    <w:basedOn w:val="TableNormal"/>
    <w:uiPriority w:val="39"/>
    <w:rsid w:val="00933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2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2FD"/>
    <w:rPr>
      <w:rFonts w:ascii="Tahoma" w:hAnsi="Tahoma" w:cs="Tahoma"/>
      <w:sz w:val="16"/>
      <w:szCs w:val="16"/>
    </w:rPr>
  </w:style>
  <w:style w:type="paragraph" w:styleId="NoSpacing">
    <w:name w:val="No Spacing"/>
    <w:uiPriority w:val="99"/>
    <w:qFormat/>
    <w:rsid w:val="001677D6"/>
    <w:pPr>
      <w:spacing w:after="0" w:line="240" w:lineRule="auto"/>
    </w:pPr>
    <w:rPr>
      <w:rFonts w:ascii="Calibri" w:eastAsia="Times New Roman" w:hAnsi="Calibri" w:cs="Times New Roman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5D6E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6E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6E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6E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6E7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D30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0D8"/>
  </w:style>
  <w:style w:type="paragraph" w:styleId="Footer">
    <w:name w:val="footer"/>
    <w:basedOn w:val="Normal"/>
    <w:link w:val="FooterChar"/>
    <w:uiPriority w:val="99"/>
    <w:unhideWhenUsed/>
    <w:rsid w:val="00FD30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0D8"/>
  </w:style>
  <w:style w:type="character" w:styleId="UnresolvedMention">
    <w:name w:val="Unresolved Mention"/>
    <w:basedOn w:val="DefaultParagraphFont"/>
    <w:uiPriority w:val="99"/>
    <w:semiHidden/>
    <w:unhideWhenUsed/>
    <w:rsid w:val="007958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view.officeapps.live.com/op/view.aspx?src=https%3A%2F%2Fairdrive.eventsair.com%2Feventsairwesteuprod%2Fproduction-abbey-public%2F23bb71ba426141d1a4400f6e753b98ff&amp;wdOrigin=BROWSELIN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iew.officeapps.live.com/op/view.aspx?src=https%3A%2F%2Fairdrive.eventsair.com%2Feventsairwesteuprod%2Fproduction-abbey-public%2F23bb71ba426141d1a4400f6e753b98ff&amp;wdOrigin=BROWSELIN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b78922-d4f2-47c2-b5b7-74f1712be70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0C2A998329F24BB10380394FAC205C" ma:contentTypeVersion="11" ma:contentTypeDescription="Create a new document." ma:contentTypeScope="" ma:versionID="18ad1476713344a34ad7c64a47c1292b">
  <xsd:schema xmlns:xsd="http://www.w3.org/2001/XMLSchema" xmlns:xs="http://www.w3.org/2001/XMLSchema" xmlns:p="http://schemas.microsoft.com/office/2006/metadata/properties" xmlns:ns3="a7b78922-d4f2-47c2-b5b7-74f1712be705" targetNamespace="http://schemas.microsoft.com/office/2006/metadata/properties" ma:root="true" ma:fieldsID="ae93869bd99b95c9f6f5154ef90fedc0" ns3:_="">
    <xsd:import namespace="a7b78922-d4f2-47c2-b5b7-74f1712be70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78922-d4f2-47c2-b5b7-74f1712be70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9C4A03-AA75-4725-8A1F-C7C6500F60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82C4A1-7B60-4A6E-A26B-8CFC6ACD6571}">
  <ds:schemaRefs>
    <ds:schemaRef ds:uri="http://purl.org/dc/dcmitype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a7b78922-d4f2-47c2-b5b7-74f1712be705"/>
  </ds:schemaRefs>
</ds:datastoreItem>
</file>

<file path=customXml/itemProps3.xml><?xml version="1.0" encoding="utf-8"?>
<ds:datastoreItem xmlns:ds="http://schemas.openxmlformats.org/officeDocument/2006/customXml" ds:itemID="{D63416AC-E4B1-4716-8EE7-1B248FAF4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78922-d4f2-47c2-b5b7-74f1712be7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 Research Board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eraghty</dc:creator>
  <cp:keywords/>
  <dc:description/>
  <cp:lastModifiedBy>Anna Williamson</cp:lastModifiedBy>
  <cp:revision>2</cp:revision>
  <cp:lastPrinted>2016-04-29T13:17:00Z</cp:lastPrinted>
  <dcterms:created xsi:type="dcterms:W3CDTF">2025-06-26T14:56:00Z</dcterms:created>
  <dcterms:modified xsi:type="dcterms:W3CDTF">2025-06-26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0C2A998329F24BB10380394FAC205C</vt:lpwstr>
  </property>
  <property fmtid="{D5CDD505-2E9C-101B-9397-08002B2CF9AE}" pid="3" name="Order">
    <vt:r8>230800</vt:r8>
  </property>
  <property fmtid="{D5CDD505-2E9C-101B-9397-08002B2CF9AE}" pid="4" name="MediaServiceImageTags">
    <vt:lpwstr/>
  </property>
</Properties>
</file>